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1A563" w14:textId="64A001DE" w:rsidR="00062E2A" w:rsidRPr="008F2C08" w:rsidRDefault="00AB0AFC" w:rsidP="00AB0AFC">
      <w:pPr>
        <w:tabs>
          <w:tab w:val="left" w:pos="3994"/>
        </w:tabs>
        <w:spacing w:after="200" w:line="276" w:lineRule="auto"/>
        <w:rPr>
          <w:rFonts w:ascii="Arial" w:eastAsia="Calibri" w:hAnsi="Arial" w:cs="Arial"/>
          <w:b/>
          <w:bCs/>
          <w:color w:val="00A0BD"/>
          <w:sz w:val="28"/>
          <w:szCs w:val="28"/>
        </w:rPr>
      </w:pPr>
      <w:r w:rsidRPr="008F2C08">
        <w:rPr>
          <w:rFonts w:ascii="Arial" w:eastAsia="Calibri" w:hAnsi="Arial" w:cs="Arial"/>
          <w:b/>
          <w:bCs/>
          <w:color w:val="00A0BD"/>
          <w:sz w:val="28"/>
          <w:szCs w:val="28"/>
        </w:rPr>
        <w:tab/>
      </w:r>
    </w:p>
    <w:p w14:paraId="6F5C7A5E" w14:textId="1D7CCEBF" w:rsidR="00596075" w:rsidRPr="008F2C08" w:rsidRDefault="007805E9" w:rsidP="00596075">
      <w:pPr>
        <w:spacing w:after="200" w:line="276" w:lineRule="auto"/>
        <w:rPr>
          <w:rFonts w:ascii="Arial" w:eastAsia="Calibri" w:hAnsi="Arial" w:cs="Arial"/>
          <w:b/>
          <w:bCs/>
          <w:sz w:val="28"/>
          <w:szCs w:val="28"/>
        </w:rPr>
      </w:pPr>
      <w:r w:rsidRPr="008F2C08">
        <w:rPr>
          <w:rFonts w:ascii="Arial" w:eastAsia="Calibri" w:hAnsi="Arial" w:cs="Arial"/>
          <w:b/>
          <w:bCs/>
          <w:sz w:val="28"/>
          <w:szCs w:val="28"/>
        </w:rPr>
        <w:t>ENTRY FORM</w:t>
      </w:r>
    </w:p>
    <w:p w14:paraId="720971F4" w14:textId="2EBCE29F" w:rsidR="00907049" w:rsidRPr="008F2C08" w:rsidRDefault="003140A9" w:rsidP="00596075">
      <w:pPr>
        <w:spacing w:after="200" w:line="276" w:lineRule="auto"/>
        <w:rPr>
          <w:rFonts w:ascii="Arial" w:eastAsia="Calibri" w:hAnsi="Arial" w:cs="Arial"/>
          <w:sz w:val="28"/>
          <w:szCs w:val="28"/>
        </w:rPr>
      </w:pPr>
      <w:r>
        <w:rPr>
          <w:rFonts w:ascii="Arial" w:eastAsia="Calibri" w:hAnsi="Arial" w:cs="Arial"/>
          <w:sz w:val="32"/>
          <w:szCs w:val="32"/>
        </w:rPr>
        <w:t>BEST NEW PLACE TO LIVE</w:t>
      </w:r>
    </w:p>
    <w:p w14:paraId="55FE0211" w14:textId="77777777" w:rsidR="00E630E0" w:rsidRPr="008F2C08" w:rsidRDefault="00E630E0" w:rsidP="00FC6498">
      <w:pPr>
        <w:pStyle w:val="Instructions"/>
        <w:spacing w:line="276" w:lineRule="auto"/>
        <w:rPr>
          <w:b w:val="0"/>
          <w:bCs w:val="0"/>
          <w:sz w:val="22"/>
          <w:szCs w:val="22"/>
        </w:rPr>
      </w:pPr>
    </w:p>
    <w:p w14:paraId="41F553A9" w14:textId="4D811244" w:rsidR="00E630E0" w:rsidRPr="008F2C08" w:rsidRDefault="00E630E0" w:rsidP="003561EE">
      <w:pPr>
        <w:pStyle w:val="Instructions"/>
        <w:spacing w:line="276" w:lineRule="auto"/>
        <w:jc w:val="right"/>
        <w:rPr>
          <w:b w:val="0"/>
          <w:bCs w:val="0"/>
          <w:sz w:val="22"/>
          <w:szCs w:val="22"/>
        </w:rPr>
      </w:pPr>
    </w:p>
    <w:p w14:paraId="2BF27F1B" w14:textId="77777777" w:rsidR="00E630E0" w:rsidRPr="008F2C08" w:rsidRDefault="00E630E0" w:rsidP="00FC6498">
      <w:pPr>
        <w:pStyle w:val="Instructions"/>
        <w:spacing w:line="276" w:lineRule="auto"/>
        <w:rPr>
          <w:sz w:val="22"/>
          <w:szCs w:val="22"/>
        </w:rPr>
      </w:pPr>
    </w:p>
    <w:p w14:paraId="09EBC8A4" w14:textId="77777777" w:rsidR="001D508E" w:rsidRPr="008F2C08" w:rsidRDefault="001D508E" w:rsidP="00FC6498">
      <w:pPr>
        <w:pStyle w:val="Instructions"/>
        <w:spacing w:line="276" w:lineRule="auto"/>
        <w:rPr>
          <w:b w:val="0"/>
          <w:bCs w:val="0"/>
          <w:sz w:val="22"/>
          <w:szCs w:val="22"/>
        </w:rPr>
      </w:pPr>
    </w:p>
    <w:p w14:paraId="325C08E7" w14:textId="77777777" w:rsidR="00D138F9" w:rsidRPr="008F2C08" w:rsidRDefault="00D138F9" w:rsidP="00D138F9">
      <w:pPr>
        <w:pStyle w:val="Instructions"/>
        <w:spacing w:line="276" w:lineRule="auto"/>
        <w:rPr>
          <w:sz w:val="22"/>
          <w:szCs w:val="22"/>
        </w:rPr>
      </w:pPr>
      <w:r w:rsidRPr="008F2C08">
        <w:rPr>
          <w:sz w:val="22"/>
          <w:szCs w:val="22"/>
        </w:rPr>
        <w:t xml:space="preserve">Submissions must meet the following requirements: </w:t>
      </w:r>
    </w:p>
    <w:p w14:paraId="0FCE4B14" w14:textId="77777777" w:rsidR="00D138F9" w:rsidRPr="008F2C08" w:rsidRDefault="00D138F9" w:rsidP="00D138F9">
      <w:pPr>
        <w:pStyle w:val="ListParagraph"/>
        <w:numPr>
          <w:ilvl w:val="0"/>
          <w:numId w:val="1"/>
        </w:numPr>
        <w:spacing w:after="0" w:line="276" w:lineRule="auto"/>
        <w:rPr>
          <w:rFonts w:ascii="Arial" w:hAnsi="Arial" w:cs="Arial"/>
        </w:rPr>
      </w:pPr>
      <w:bookmarkStart w:id="0" w:name="_Hlk123639961"/>
      <w:r w:rsidRPr="008F2C08">
        <w:rPr>
          <w:rFonts w:ascii="Arial" w:hAnsi="Arial" w:cs="Arial"/>
        </w:rPr>
        <w:t xml:space="preserve">The entry is accompanied by a minimum of 3 images sent via </w:t>
      </w:r>
      <w:hyperlink r:id="rId11" w:history="1">
        <w:r w:rsidRPr="008F2C08">
          <w:rPr>
            <w:rStyle w:val="Hyperlink"/>
            <w:rFonts w:ascii="Arial" w:hAnsi="Arial" w:cs="Arial"/>
          </w:rPr>
          <w:t>We Transfer</w:t>
        </w:r>
      </w:hyperlink>
      <w:r w:rsidRPr="008F2C08">
        <w:rPr>
          <w:rFonts w:ascii="Arial" w:hAnsi="Arial" w:cs="Arial"/>
        </w:rPr>
        <w:t xml:space="preserve">. Within this, you can include a site plan and/or diagrams. Please see guidance within the form below on submitting images and documents. </w:t>
      </w:r>
    </w:p>
    <w:bookmarkEnd w:id="0"/>
    <w:p w14:paraId="78230AD7" w14:textId="77777777" w:rsidR="00D138F9" w:rsidRPr="008F2C08" w:rsidRDefault="00D138F9" w:rsidP="00D138F9">
      <w:pPr>
        <w:pStyle w:val="ListParagraph"/>
        <w:numPr>
          <w:ilvl w:val="0"/>
          <w:numId w:val="1"/>
        </w:numPr>
        <w:rPr>
          <w:rFonts w:ascii="Arial" w:hAnsi="Arial" w:cs="Arial"/>
        </w:rPr>
      </w:pPr>
      <w:r w:rsidRPr="008F2C08">
        <w:rPr>
          <w:rFonts w:ascii="Arial" w:hAnsi="Arial" w:cs="Arial"/>
        </w:rPr>
        <w:t>Planning permission for the project must have been granted no earlier than January 201</w:t>
      </w:r>
      <w:r>
        <w:rPr>
          <w:rFonts w:ascii="Arial" w:hAnsi="Arial" w:cs="Arial"/>
        </w:rPr>
        <w:t>9</w:t>
      </w:r>
      <w:r w:rsidRPr="008F2C08">
        <w:rPr>
          <w:rFonts w:ascii="Arial" w:hAnsi="Arial" w:cs="Arial"/>
        </w:rPr>
        <w:t>, and works must have progressed sufficiently on site for the judges to be able to assess its implementation, ideally to the point of being substantially complete or at least partially in use. Planning permission for a project or scheme can either be full planning permission, or reserved matters approval pursuant to an outline permission.</w:t>
      </w:r>
    </w:p>
    <w:p w14:paraId="7363CC5E" w14:textId="77777777" w:rsidR="00D138F9" w:rsidRPr="008F2C08" w:rsidRDefault="00D138F9" w:rsidP="00D138F9">
      <w:pPr>
        <w:pStyle w:val="ListParagraph"/>
        <w:numPr>
          <w:ilvl w:val="0"/>
          <w:numId w:val="1"/>
        </w:numPr>
        <w:rPr>
          <w:rFonts w:ascii="Arial" w:hAnsi="Arial" w:cs="Arial"/>
        </w:rPr>
      </w:pPr>
      <w:r w:rsidRPr="008F2C08">
        <w:rPr>
          <w:rFonts w:ascii="Arial" w:hAnsi="Arial" w:cs="Arial"/>
        </w:rPr>
        <w:t>All the criteria for the award category have been answered.</w:t>
      </w:r>
    </w:p>
    <w:p w14:paraId="56A43280" w14:textId="77777777" w:rsidR="00D138F9" w:rsidRDefault="00D138F9" w:rsidP="00D138F9">
      <w:pPr>
        <w:pStyle w:val="ListParagraph"/>
        <w:numPr>
          <w:ilvl w:val="0"/>
          <w:numId w:val="1"/>
        </w:numPr>
        <w:rPr>
          <w:rFonts w:ascii="Arial" w:hAnsi="Arial" w:cs="Arial"/>
        </w:rPr>
      </w:pPr>
      <w:r w:rsidRPr="008F2C08">
        <w:rPr>
          <w:rFonts w:ascii="Arial" w:hAnsi="Arial" w:cs="Arial"/>
        </w:rPr>
        <w:t>The word limit has been respected. Please answer each of the entry criteria in no more than 150 words.</w:t>
      </w:r>
    </w:p>
    <w:p w14:paraId="7432382E" w14:textId="77777777" w:rsidR="00D138F9" w:rsidRPr="008F2C08" w:rsidRDefault="00D138F9" w:rsidP="00D138F9">
      <w:pPr>
        <w:pStyle w:val="ListParagraph"/>
        <w:spacing w:after="0"/>
        <w:rPr>
          <w:rFonts w:ascii="Arial" w:hAnsi="Arial" w:cs="Arial"/>
        </w:rPr>
      </w:pPr>
    </w:p>
    <w:p w14:paraId="45A23B31" w14:textId="77777777" w:rsidR="00D138F9" w:rsidRPr="008F2C08" w:rsidRDefault="00D138F9" w:rsidP="00D138F9">
      <w:pPr>
        <w:pStyle w:val="Instructions"/>
        <w:spacing w:line="276" w:lineRule="auto"/>
        <w:rPr>
          <w:b w:val="0"/>
          <w:bCs w:val="0"/>
          <w:sz w:val="22"/>
          <w:szCs w:val="22"/>
        </w:rPr>
      </w:pPr>
      <w:r w:rsidRPr="008F2C08">
        <w:rPr>
          <w:sz w:val="22"/>
          <w:szCs w:val="22"/>
        </w:rPr>
        <w:t>Information &amp; guidance</w:t>
      </w:r>
      <w:r w:rsidRPr="008F2C08">
        <w:rPr>
          <w:b w:val="0"/>
          <w:bCs w:val="0"/>
          <w:sz w:val="22"/>
          <w:szCs w:val="22"/>
        </w:rPr>
        <w:t>:</w:t>
      </w:r>
    </w:p>
    <w:p w14:paraId="7BC591A7" w14:textId="77777777" w:rsidR="00D138F9" w:rsidRPr="008F2C08" w:rsidRDefault="00D138F9" w:rsidP="00D138F9">
      <w:pPr>
        <w:pStyle w:val="Instructions"/>
        <w:numPr>
          <w:ilvl w:val="0"/>
          <w:numId w:val="8"/>
        </w:numPr>
        <w:spacing w:line="276" w:lineRule="auto"/>
        <w:rPr>
          <w:b w:val="0"/>
          <w:bCs w:val="0"/>
          <w:sz w:val="22"/>
          <w:szCs w:val="22"/>
        </w:rPr>
      </w:pPr>
      <w:r w:rsidRPr="008F2C08">
        <w:rPr>
          <w:b w:val="0"/>
          <w:bCs w:val="0"/>
          <w:sz w:val="22"/>
          <w:szCs w:val="22"/>
        </w:rPr>
        <w:t>We welcome the submission of projects into more than one category if multiple are relevant. Please ensure you complete and submit the relevant form for each.</w:t>
      </w:r>
    </w:p>
    <w:p w14:paraId="65719F1D" w14:textId="77777777" w:rsidR="00D138F9" w:rsidRPr="008F2C08" w:rsidRDefault="00D138F9" w:rsidP="00D138F9">
      <w:pPr>
        <w:pStyle w:val="Instructions"/>
        <w:numPr>
          <w:ilvl w:val="0"/>
          <w:numId w:val="8"/>
        </w:numPr>
        <w:spacing w:line="276" w:lineRule="auto"/>
        <w:rPr>
          <w:b w:val="0"/>
          <w:bCs w:val="0"/>
          <w:sz w:val="22"/>
          <w:szCs w:val="22"/>
        </w:rPr>
      </w:pPr>
      <w:r w:rsidRPr="008F2C08">
        <w:rPr>
          <w:b w:val="0"/>
          <w:bCs w:val="0"/>
          <w:sz w:val="22"/>
          <w:szCs w:val="22"/>
        </w:rPr>
        <w:t xml:space="preserve">You can enter projects into the competition that have been entered in past years if they have not previously been named a winner or highly commended. </w:t>
      </w:r>
    </w:p>
    <w:p w14:paraId="52F207A8" w14:textId="77777777" w:rsidR="00D138F9" w:rsidRPr="008F2C08" w:rsidRDefault="00D138F9" w:rsidP="00D138F9">
      <w:pPr>
        <w:pStyle w:val="Instructions"/>
        <w:numPr>
          <w:ilvl w:val="0"/>
          <w:numId w:val="8"/>
        </w:numPr>
        <w:spacing w:line="276" w:lineRule="auto"/>
        <w:rPr>
          <w:b w:val="0"/>
          <w:bCs w:val="0"/>
          <w:sz w:val="22"/>
          <w:szCs w:val="22"/>
        </w:rPr>
      </w:pPr>
      <w:r w:rsidRPr="008F2C08">
        <w:rPr>
          <w:b w:val="0"/>
          <w:bCs w:val="0"/>
          <w:sz w:val="22"/>
          <w:szCs w:val="22"/>
        </w:rPr>
        <w:t>We will be in touch in</w:t>
      </w:r>
      <w:r>
        <w:rPr>
          <w:b w:val="0"/>
          <w:bCs w:val="0"/>
          <w:sz w:val="22"/>
          <w:szCs w:val="22"/>
        </w:rPr>
        <w:t xml:space="preserve"> mid-May 2024 </w:t>
      </w:r>
      <w:r w:rsidRPr="008F2C08">
        <w:rPr>
          <w:b w:val="0"/>
          <w:bCs w:val="0"/>
          <w:sz w:val="22"/>
          <w:szCs w:val="22"/>
        </w:rPr>
        <w:t>to inform you of whether your entry has been successfully shortlisted. We will release the shortlist to the media soon after this.</w:t>
      </w:r>
    </w:p>
    <w:p w14:paraId="2A1C95FE" w14:textId="77777777" w:rsidR="00D138F9" w:rsidRPr="008F2C08" w:rsidRDefault="00D138F9" w:rsidP="00D138F9">
      <w:pPr>
        <w:pStyle w:val="Instructions"/>
        <w:numPr>
          <w:ilvl w:val="0"/>
          <w:numId w:val="8"/>
        </w:numPr>
        <w:spacing w:line="276" w:lineRule="auto"/>
        <w:rPr>
          <w:b w:val="0"/>
          <w:bCs w:val="0"/>
          <w:sz w:val="22"/>
          <w:szCs w:val="22"/>
        </w:rPr>
      </w:pPr>
      <w:r w:rsidRPr="008F2C08">
        <w:rPr>
          <w:b w:val="0"/>
          <w:bCs w:val="0"/>
          <w:sz w:val="22"/>
          <w:szCs w:val="22"/>
        </w:rPr>
        <w:t xml:space="preserve">The competition judges will conduct site visits to the shortlisted project sites between </w:t>
      </w:r>
      <w:r w:rsidRPr="002817CE">
        <w:rPr>
          <w:b w:val="0"/>
          <w:bCs w:val="0"/>
          <w:sz w:val="22"/>
          <w:szCs w:val="22"/>
        </w:rPr>
        <w:t>6</w:t>
      </w:r>
      <w:r w:rsidRPr="002817CE">
        <w:rPr>
          <w:b w:val="0"/>
          <w:bCs w:val="0"/>
          <w:sz w:val="22"/>
          <w:szCs w:val="22"/>
          <w:vertAlign w:val="superscript"/>
        </w:rPr>
        <w:t>th</w:t>
      </w:r>
      <w:r w:rsidRPr="002817CE">
        <w:rPr>
          <w:b w:val="0"/>
          <w:bCs w:val="0"/>
          <w:sz w:val="22"/>
          <w:szCs w:val="22"/>
        </w:rPr>
        <w:t xml:space="preserve"> June and 18</w:t>
      </w:r>
      <w:r w:rsidRPr="002817CE">
        <w:rPr>
          <w:b w:val="0"/>
          <w:bCs w:val="0"/>
          <w:sz w:val="22"/>
          <w:szCs w:val="22"/>
          <w:vertAlign w:val="superscript"/>
        </w:rPr>
        <w:t>th</w:t>
      </w:r>
      <w:r w:rsidRPr="002817CE">
        <w:rPr>
          <w:b w:val="0"/>
          <w:bCs w:val="0"/>
          <w:sz w:val="22"/>
          <w:szCs w:val="22"/>
        </w:rPr>
        <w:t xml:space="preserve"> July 2024</w:t>
      </w:r>
      <w:r w:rsidRPr="008F2C08">
        <w:rPr>
          <w:b w:val="0"/>
          <w:bCs w:val="0"/>
          <w:sz w:val="22"/>
          <w:szCs w:val="22"/>
        </w:rPr>
        <w:t>. If your project is shortlisted, please aim to be as flexible as possible during this time.</w:t>
      </w:r>
    </w:p>
    <w:p w14:paraId="25B30293" w14:textId="77777777" w:rsidR="00D138F9" w:rsidRPr="008F2C08" w:rsidRDefault="00D138F9" w:rsidP="00D138F9">
      <w:pPr>
        <w:spacing w:after="0" w:line="276" w:lineRule="auto"/>
        <w:rPr>
          <w:rFonts w:ascii="Arial" w:hAnsi="Arial" w:cs="Arial"/>
        </w:rPr>
      </w:pPr>
    </w:p>
    <w:p w14:paraId="5F7677F3" w14:textId="77777777" w:rsidR="00D138F9" w:rsidRPr="008F2C08" w:rsidRDefault="00D138F9" w:rsidP="00D138F9">
      <w:pPr>
        <w:spacing w:after="0" w:line="276" w:lineRule="auto"/>
        <w:rPr>
          <w:rFonts w:ascii="Arial" w:hAnsi="Arial" w:cs="Arial"/>
          <w:b/>
          <w:bCs/>
        </w:rPr>
      </w:pPr>
      <w:r w:rsidRPr="008F2C08">
        <w:rPr>
          <w:rFonts w:ascii="Arial" w:hAnsi="Arial" w:cs="Arial"/>
          <w:b/>
          <w:bCs/>
        </w:rPr>
        <w:t>Submitting your entry:</w:t>
      </w:r>
    </w:p>
    <w:p w14:paraId="5EE4881B" w14:textId="1206B0E9" w:rsidR="00D138F9" w:rsidRPr="00AE736F" w:rsidRDefault="00D138F9" w:rsidP="00D138F9">
      <w:pPr>
        <w:pStyle w:val="ListParagraph"/>
        <w:numPr>
          <w:ilvl w:val="0"/>
          <w:numId w:val="4"/>
        </w:numPr>
        <w:spacing w:after="0" w:line="276" w:lineRule="auto"/>
        <w:rPr>
          <w:rFonts w:ascii="Arial" w:hAnsi="Arial" w:cs="Arial"/>
        </w:rPr>
      </w:pPr>
      <w:r w:rsidRPr="008F2C08">
        <w:rPr>
          <w:rFonts w:ascii="Arial" w:hAnsi="Arial" w:cs="Arial"/>
        </w:rPr>
        <w:t xml:space="preserve">Please email your completed entry form to </w:t>
      </w:r>
      <w:hyperlink r:id="rId12" w:history="1">
        <w:r w:rsidRPr="008F2C08">
          <w:rPr>
            <w:rStyle w:val="Hyperlink"/>
            <w:rFonts w:ascii="Arial" w:hAnsi="Arial" w:cs="Arial"/>
          </w:rPr>
          <w:t>events@businessldn.co.uk</w:t>
        </w:r>
      </w:hyperlink>
      <w:r w:rsidRPr="008F2C08">
        <w:rPr>
          <w:rFonts w:ascii="Arial" w:hAnsi="Arial" w:cs="Arial"/>
        </w:rPr>
        <w:t xml:space="preserve"> </w:t>
      </w:r>
      <w:r w:rsidRPr="002817CE">
        <w:rPr>
          <w:rFonts w:ascii="Arial" w:hAnsi="Arial" w:cs="Arial"/>
          <w:b/>
          <w:bCs/>
        </w:rPr>
        <w:t xml:space="preserve">by 6pm on Friday </w:t>
      </w:r>
      <w:r w:rsidR="00136FBE">
        <w:rPr>
          <w:rFonts w:ascii="Arial" w:hAnsi="Arial" w:cs="Arial"/>
          <w:b/>
          <w:bCs/>
        </w:rPr>
        <w:t>12</w:t>
      </w:r>
      <w:r w:rsidR="00136FBE" w:rsidRPr="00136FBE">
        <w:rPr>
          <w:rFonts w:ascii="Arial" w:hAnsi="Arial" w:cs="Arial"/>
          <w:b/>
          <w:bCs/>
          <w:vertAlign w:val="superscript"/>
        </w:rPr>
        <w:t>th</w:t>
      </w:r>
      <w:r w:rsidR="00136FBE">
        <w:rPr>
          <w:rFonts w:ascii="Arial" w:hAnsi="Arial" w:cs="Arial"/>
          <w:b/>
          <w:bCs/>
        </w:rPr>
        <w:t xml:space="preserve"> April</w:t>
      </w:r>
      <w:r w:rsidRPr="002817CE">
        <w:rPr>
          <w:rFonts w:ascii="Arial" w:hAnsi="Arial" w:cs="Arial"/>
          <w:b/>
          <w:bCs/>
        </w:rPr>
        <w:t xml:space="preserve"> 2024</w:t>
      </w:r>
      <w:r w:rsidRPr="00AE736F">
        <w:rPr>
          <w:rFonts w:ascii="Arial" w:hAnsi="Arial" w:cs="Arial"/>
          <w:b/>
          <w:bCs/>
        </w:rPr>
        <w:t xml:space="preserve"> </w:t>
      </w:r>
      <w:r w:rsidRPr="00AE736F">
        <w:rPr>
          <w:rFonts w:ascii="Arial" w:hAnsi="Arial" w:cs="Arial"/>
        </w:rPr>
        <w:t>along with the accompanying images sent via WeTransfer. If you have any queries, please do use this email address to get in touch.</w:t>
      </w:r>
    </w:p>
    <w:p w14:paraId="0046640E" w14:textId="77777777" w:rsidR="00D138F9" w:rsidRPr="008F2C08" w:rsidRDefault="00D138F9" w:rsidP="00D138F9">
      <w:pPr>
        <w:pStyle w:val="ListParagraph"/>
        <w:numPr>
          <w:ilvl w:val="0"/>
          <w:numId w:val="4"/>
        </w:numPr>
        <w:spacing w:after="0" w:line="276" w:lineRule="auto"/>
        <w:rPr>
          <w:rFonts w:ascii="Arial" w:hAnsi="Arial" w:cs="Arial"/>
        </w:rPr>
      </w:pPr>
      <w:r w:rsidRPr="008F2C08">
        <w:rPr>
          <w:rFonts w:ascii="Arial" w:hAnsi="Arial" w:cs="Arial"/>
        </w:rPr>
        <w:t>We will only use the data you provide on this form for the purpose of processing your entry for the Building London Planning Awards 202</w:t>
      </w:r>
      <w:r>
        <w:rPr>
          <w:rFonts w:ascii="Arial" w:hAnsi="Arial" w:cs="Arial"/>
        </w:rPr>
        <w:t>4</w:t>
      </w:r>
      <w:r w:rsidRPr="008F2C08">
        <w:rPr>
          <w:rFonts w:ascii="Arial" w:hAnsi="Arial" w:cs="Arial"/>
        </w:rPr>
        <w:t xml:space="preserve">. Please tick below if you are happy for us to retain your details for the purpose of contacting you regarding future awards. For further details see our </w:t>
      </w:r>
      <w:hyperlink r:id="rId13" w:history="1">
        <w:r w:rsidRPr="008F2C08">
          <w:rPr>
            <w:rStyle w:val="Hyperlink"/>
            <w:rFonts w:ascii="Arial" w:hAnsi="Arial" w:cs="Arial"/>
          </w:rPr>
          <w:t>Privacy Policy</w:t>
        </w:r>
      </w:hyperlink>
      <w:r w:rsidRPr="008F2C08">
        <w:rPr>
          <w:rFonts w:ascii="Arial" w:hAnsi="Arial" w:cs="Arial"/>
        </w:rPr>
        <w:t xml:space="preserve">. </w:t>
      </w:r>
    </w:p>
    <w:p w14:paraId="3D3D0023" w14:textId="1CFF4910" w:rsidR="002A23E0" w:rsidRPr="008F2C08" w:rsidRDefault="002A23E0" w:rsidP="002A23E0">
      <w:pPr>
        <w:spacing w:after="0" w:line="276" w:lineRule="auto"/>
        <w:rPr>
          <w:rFonts w:ascii="Arial" w:hAnsi="Arial" w:cs="Arial"/>
        </w:rPr>
      </w:pPr>
    </w:p>
    <w:tbl>
      <w:tblPr>
        <w:tblStyle w:val="TableGrid"/>
        <w:tblW w:w="9634" w:type="dxa"/>
        <w:tblLook w:val="04A0" w:firstRow="1" w:lastRow="0" w:firstColumn="1" w:lastColumn="0" w:noHBand="0" w:noVBand="1"/>
      </w:tblPr>
      <w:tblGrid>
        <w:gridCol w:w="2830"/>
        <w:gridCol w:w="6804"/>
      </w:tblGrid>
      <w:tr w:rsidR="00520367" w:rsidRPr="008F2C08" w14:paraId="09BFE363" w14:textId="77777777" w:rsidTr="008F2C08">
        <w:tc>
          <w:tcPr>
            <w:tcW w:w="2830" w:type="dxa"/>
            <w:shd w:val="clear" w:color="auto" w:fill="D9D9D9" w:themeFill="background1" w:themeFillShade="D9"/>
          </w:tcPr>
          <w:p w14:paraId="26535B5C" w14:textId="77777777" w:rsidR="00520367" w:rsidRPr="008F2C08" w:rsidRDefault="00E32C71" w:rsidP="00B46CB6">
            <w:pPr>
              <w:spacing w:line="276" w:lineRule="auto"/>
              <w:rPr>
                <w:rFonts w:ascii="Arial" w:hAnsi="Arial" w:cs="Arial"/>
                <w:b/>
                <w:bCs/>
              </w:rPr>
            </w:pPr>
            <w:r w:rsidRPr="008F2C08">
              <w:rPr>
                <w:rFonts w:ascii="Arial" w:hAnsi="Arial" w:cs="Arial"/>
                <w:b/>
                <w:bCs/>
              </w:rPr>
              <w:t xml:space="preserve">Please contact me regarding future </w:t>
            </w:r>
            <w:r w:rsidR="009E3A35" w:rsidRPr="008F2C08">
              <w:rPr>
                <w:rFonts w:ascii="Arial" w:hAnsi="Arial" w:cs="Arial"/>
                <w:b/>
                <w:bCs/>
              </w:rPr>
              <w:t xml:space="preserve">awards competitions </w:t>
            </w:r>
          </w:p>
          <w:p w14:paraId="61F69F9F" w14:textId="632C9A33" w:rsidR="004F60E1" w:rsidRPr="008F2C08" w:rsidRDefault="004F60E1" w:rsidP="00B46CB6">
            <w:pPr>
              <w:spacing w:line="276" w:lineRule="auto"/>
              <w:rPr>
                <w:rFonts w:ascii="Arial" w:hAnsi="Arial" w:cs="Arial"/>
                <w:i/>
                <w:iCs/>
                <w:sz w:val="20"/>
                <w:szCs w:val="20"/>
              </w:rPr>
            </w:pPr>
            <w:r w:rsidRPr="008F2C08">
              <w:rPr>
                <w:rFonts w:ascii="Arial" w:hAnsi="Arial" w:cs="Arial"/>
                <w:i/>
                <w:iCs/>
                <w:sz w:val="20"/>
                <w:szCs w:val="20"/>
              </w:rPr>
              <w:t>Mark X to confirm</w:t>
            </w:r>
          </w:p>
        </w:tc>
        <w:tc>
          <w:tcPr>
            <w:tcW w:w="6804" w:type="dxa"/>
          </w:tcPr>
          <w:p w14:paraId="4D567B2A" w14:textId="3B3999CE" w:rsidR="00520367" w:rsidRPr="008F2C08" w:rsidRDefault="00520367" w:rsidP="00B46CB6">
            <w:pPr>
              <w:spacing w:line="276" w:lineRule="auto"/>
              <w:rPr>
                <w:rFonts w:ascii="Arial" w:hAnsi="Arial" w:cs="Arial"/>
              </w:rPr>
            </w:pPr>
          </w:p>
        </w:tc>
      </w:tr>
    </w:tbl>
    <w:p w14:paraId="00B6C161" w14:textId="77777777" w:rsidR="00B46CB6" w:rsidRPr="008F2C08" w:rsidRDefault="00B46CB6" w:rsidP="00B46CB6">
      <w:pPr>
        <w:spacing w:after="0" w:line="276" w:lineRule="auto"/>
        <w:rPr>
          <w:rFonts w:ascii="Arial" w:hAnsi="Arial" w:cs="Arial"/>
        </w:rPr>
      </w:pPr>
    </w:p>
    <w:p w14:paraId="687CD4FB" w14:textId="6BAD9945" w:rsidR="00B46CB6" w:rsidRPr="008F2C08" w:rsidRDefault="00B46CB6" w:rsidP="00B46CB6">
      <w:pPr>
        <w:spacing w:after="0" w:line="276" w:lineRule="auto"/>
        <w:rPr>
          <w:rFonts w:ascii="Arial" w:hAnsi="Arial" w:cs="Arial"/>
        </w:rPr>
      </w:pPr>
    </w:p>
    <w:p w14:paraId="20557E50" w14:textId="6BAD9945" w:rsidR="00B46CB6" w:rsidRPr="008F2C08" w:rsidRDefault="00B46CB6" w:rsidP="00B46CB6">
      <w:pPr>
        <w:spacing w:after="0" w:line="276" w:lineRule="auto"/>
        <w:rPr>
          <w:rFonts w:ascii="Arial" w:hAnsi="Arial" w:cs="Arial"/>
        </w:rPr>
      </w:pPr>
    </w:p>
    <w:p w14:paraId="4748907E" w14:textId="6BAD9945" w:rsidR="00B46CB6" w:rsidRPr="008F2C08" w:rsidRDefault="00B46CB6" w:rsidP="00B46CB6">
      <w:pPr>
        <w:spacing w:after="0" w:line="276" w:lineRule="auto"/>
        <w:rPr>
          <w:rFonts w:ascii="Arial" w:hAnsi="Arial" w:cs="Arial"/>
        </w:rPr>
      </w:pPr>
    </w:p>
    <w:p w14:paraId="7DB8BFEF" w14:textId="4D2E51FB" w:rsidR="00E6185D" w:rsidRPr="008F2C08" w:rsidRDefault="00E6185D" w:rsidP="00FC6498">
      <w:pPr>
        <w:rPr>
          <w:rFonts w:ascii="Arial" w:hAnsi="Arial" w:cs="Arial"/>
          <w:sz w:val="28"/>
          <w:szCs w:val="28"/>
        </w:rPr>
      </w:pPr>
    </w:p>
    <w:p w14:paraId="7EAF88DE" w14:textId="6D13DA8D" w:rsidR="00561A66" w:rsidRPr="00BA456A" w:rsidRDefault="00352030" w:rsidP="00BA456A">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DETAILS OF CONTACT PERSON</w:t>
      </w:r>
      <w:r w:rsidR="00DD3088" w:rsidRPr="008F2C08">
        <w:rPr>
          <w:rFonts w:ascii="Arial" w:eastAsia="Calibri" w:hAnsi="Arial" w:cs="Arial"/>
          <w:b/>
          <w:bCs/>
          <w:sz w:val="24"/>
          <w:szCs w:val="24"/>
        </w:rPr>
        <w:t xml:space="preserve"> </w:t>
      </w:r>
      <w:r w:rsidR="00463DFF" w:rsidRPr="008F2C08">
        <w:rPr>
          <w:rFonts w:ascii="Arial" w:eastAsia="Calibri" w:hAnsi="Arial" w:cs="Arial"/>
          <w:b/>
          <w:bCs/>
          <w:sz w:val="24"/>
          <w:szCs w:val="24"/>
        </w:rPr>
        <w:t>SUBMITTING ENTRY</w:t>
      </w:r>
    </w:p>
    <w:tbl>
      <w:tblPr>
        <w:tblStyle w:val="TableGrid"/>
        <w:tblW w:w="9634" w:type="dxa"/>
        <w:tblLook w:val="04A0" w:firstRow="1" w:lastRow="0" w:firstColumn="1" w:lastColumn="0" w:noHBand="0" w:noVBand="1"/>
      </w:tblPr>
      <w:tblGrid>
        <w:gridCol w:w="3256"/>
        <w:gridCol w:w="6378"/>
      </w:tblGrid>
      <w:tr w:rsidR="00352030" w:rsidRPr="008F2C08" w14:paraId="2D8730D5" w14:textId="77777777" w:rsidTr="008F2C08">
        <w:trPr>
          <w:trHeight w:val="580"/>
        </w:trPr>
        <w:tc>
          <w:tcPr>
            <w:tcW w:w="3256" w:type="dxa"/>
            <w:shd w:val="clear" w:color="auto" w:fill="D9D9D9" w:themeFill="background1" w:themeFillShade="D9"/>
            <w:hideMark/>
          </w:tcPr>
          <w:p w14:paraId="15204215" w14:textId="7CC5EC4F" w:rsidR="00352030" w:rsidRPr="008F2C08" w:rsidRDefault="00352030" w:rsidP="001932F4">
            <w:pPr>
              <w:spacing w:before="120" w:after="120" w:line="276" w:lineRule="auto"/>
              <w:rPr>
                <w:rFonts w:ascii="Arial" w:hAnsi="Arial" w:cs="Arial"/>
                <w:b/>
                <w:bCs/>
              </w:rPr>
            </w:pPr>
            <w:r w:rsidRPr="008F2C08">
              <w:rPr>
                <w:rFonts w:ascii="Arial" w:hAnsi="Arial" w:cs="Arial"/>
                <w:b/>
                <w:bCs/>
              </w:rPr>
              <w:t>Contact name of person submitting entry</w:t>
            </w:r>
          </w:p>
          <w:p w14:paraId="1193E1DF" w14:textId="77777777" w:rsidR="00352030" w:rsidRPr="008F2C08" w:rsidRDefault="00352030" w:rsidP="001932F4">
            <w:pPr>
              <w:spacing w:before="120" w:after="120" w:line="276" w:lineRule="auto"/>
              <w:rPr>
                <w:rFonts w:ascii="Arial" w:hAnsi="Arial" w:cs="Arial"/>
                <w:i/>
                <w:iCs/>
                <w:sz w:val="20"/>
                <w:szCs w:val="20"/>
              </w:rPr>
            </w:pPr>
            <w:r w:rsidRPr="008F2C08">
              <w:rPr>
                <w:rFonts w:ascii="Arial" w:hAnsi="Arial" w:cs="Arial"/>
                <w:i/>
                <w:iCs/>
                <w:sz w:val="20"/>
                <w:szCs w:val="20"/>
              </w:rPr>
              <w:t>This person will initially be our key contact for all liaison, including if you are shortlisted and later to organise a site visit.</w:t>
            </w:r>
          </w:p>
        </w:tc>
        <w:tc>
          <w:tcPr>
            <w:tcW w:w="6378" w:type="dxa"/>
            <w:tcBorders>
              <w:top w:val="dashed" w:sz="4" w:space="0" w:color="auto"/>
              <w:bottom w:val="dashed" w:sz="4" w:space="0" w:color="auto"/>
            </w:tcBorders>
            <w:noWrap/>
            <w:hideMark/>
          </w:tcPr>
          <w:p w14:paraId="714CE201" w14:textId="2E979A84"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217265BE" w14:textId="77777777" w:rsidTr="008F2C08">
        <w:trPr>
          <w:trHeight w:val="290"/>
        </w:trPr>
        <w:tc>
          <w:tcPr>
            <w:tcW w:w="3256" w:type="dxa"/>
            <w:shd w:val="clear" w:color="auto" w:fill="D9D9D9" w:themeFill="background1" w:themeFillShade="D9"/>
            <w:hideMark/>
          </w:tcPr>
          <w:p w14:paraId="36692795"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telephone number</w:t>
            </w:r>
          </w:p>
        </w:tc>
        <w:tc>
          <w:tcPr>
            <w:tcW w:w="6378" w:type="dxa"/>
            <w:tcBorders>
              <w:top w:val="dashed" w:sz="4" w:space="0" w:color="auto"/>
              <w:bottom w:val="dashed" w:sz="4" w:space="0" w:color="auto"/>
            </w:tcBorders>
            <w:noWrap/>
            <w:hideMark/>
          </w:tcPr>
          <w:p w14:paraId="7B204E8D" w14:textId="77777777"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597A32C4" w14:textId="77777777" w:rsidTr="008F2C08">
        <w:trPr>
          <w:trHeight w:val="290"/>
        </w:trPr>
        <w:tc>
          <w:tcPr>
            <w:tcW w:w="3256" w:type="dxa"/>
            <w:shd w:val="clear" w:color="auto" w:fill="D9D9D9" w:themeFill="background1" w:themeFillShade="D9"/>
            <w:hideMark/>
          </w:tcPr>
          <w:p w14:paraId="3CB600DE"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email address</w:t>
            </w:r>
          </w:p>
        </w:tc>
        <w:tc>
          <w:tcPr>
            <w:tcW w:w="6378" w:type="dxa"/>
            <w:tcBorders>
              <w:top w:val="dashed" w:sz="4" w:space="0" w:color="auto"/>
            </w:tcBorders>
            <w:noWrap/>
            <w:hideMark/>
          </w:tcPr>
          <w:p w14:paraId="2D4C0C22" w14:textId="77777777" w:rsidR="00352030" w:rsidRPr="008F2C08" w:rsidRDefault="00352030">
            <w:pPr>
              <w:spacing w:line="276" w:lineRule="auto"/>
              <w:rPr>
                <w:rFonts w:ascii="Arial" w:hAnsi="Arial" w:cs="Arial"/>
              </w:rPr>
            </w:pPr>
            <w:r w:rsidRPr="008F2C08">
              <w:rPr>
                <w:rFonts w:ascii="Arial" w:hAnsi="Arial" w:cs="Arial"/>
              </w:rPr>
              <w:t> </w:t>
            </w:r>
          </w:p>
        </w:tc>
      </w:tr>
    </w:tbl>
    <w:p w14:paraId="2B915491" w14:textId="77777777" w:rsidR="00352030" w:rsidRPr="008F2C08" w:rsidRDefault="00352030" w:rsidP="00441098">
      <w:pPr>
        <w:spacing w:after="0"/>
        <w:rPr>
          <w:rFonts w:ascii="Arial" w:hAnsi="Arial" w:cs="Arial"/>
          <w:sz w:val="28"/>
          <w:szCs w:val="28"/>
        </w:rPr>
      </w:pPr>
    </w:p>
    <w:p w14:paraId="122BF8C8" w14:textId="6DA55C80" w:rsidR="00561A66" w:rsidRPr="00BA456A"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DETAILS OF NOMINATED PROJECT</w:t>
      </w:r>
    </w:p>
    <w:tbl>
      <w:tblPr>
        <w:tblStyle w:val="TableGrid"/>
        <w:tblW w:w="9634" w:type="dxa"/>
        <w:tblLook w:val="04A0" w:firstRow="1" w:lastRow="0" w:firstColumn="1" w:lastColumn="0" w:noHBand="0" w:noVBand="1"/>
      </w:tblPr>
      <w:tblGrid>
        <w:gridCol w:w="3256"/>
        <w:gridCol w:w="6378"/>
      </w:tblGrid>
      <w:tr w:rsidR="0090128F" w:rsidRPr="008F2C08" w14:paraId="390E3357" w14:textId="77777777" w:rsidTr="008F2C08">
        <w:trPr>
          <w:trHeight w:val="290"/>
        </w:trPr>
        <w:tc>
          <w:tcPr>
            <w:tcW w:w="3256" w:type="dxa"/>
            <w:shd w:val="clear" w:color="auto" w:fill="D9D9D9" w:themeFill="background1" w:themeFillShade="D9"/>
            <w:noWrap/>
            <w:hideMark/>
          </w:tcPr>
          <w:p w14:paraId="24BCAC96" w14:textId="3B48E09B" w:rsidR="00AD01B3" w:rsidRPr="008F2C08" w:rsidRDefault="00AD01B3"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 xml:space="preserve">Title of nominated project </w:t>
            </w:r>
          </w:p>
          <w:p w14:paraId="1DC4475C" w14:textId="748AD7A2" w:rsidR="00607168" w:rsidRPr="008F2C08" w:rsidRDefault="00B25D18"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Exact</w:t>
            </w:r>
            <w:r w:rsidR="00D64BF6" w:rsidRPr="008F2C08">
              <w:rPr>
                <w:rFonts w:ascii="Arial" w:eastAsia="Times New Roman" w:hAnsi="Arial" w:cs="Arial"/>
                <w:i/>
                <w:iCs/>
                <w:sz w:val="20"/>
                <w:szCs w:val="20"/>
                <w:lang w:eastAsia="en-GB"/>
              </w:rPr>
              <w:t xml:space="preserve"> </w:t>
            </w:r>
            <w:r w:rsidR="00BE601A" w:rsidRPr="008F2C08">
              <w:rPr>
                <w:rFonts w:ascii="Arial" w:eastAsia="Times New Roman" w:hAnsi="Arial" w:cs="Arial"/>
                <w:i/>
                <w:iCs/>
                <w:sz w:val="20"/>
                <w:szCs w:val="20"/>
                <w:lang w:eastAsia="en-GB"/>
              </w:rPr>
              <w:t>title</w:t>
            </w:r>
            <w:r w:rsidR="00D64BF6" w:rsidRPr="008F2C08">
              <w:rPr>
                <w:rFonts w:ascii="Arial" w:eastAsia="Times New Roman" w:hAnsi="Arial" w:cs="Arial"/>
                <w:i/>
                <w:iCs/>
                <w:sz w:val="20"/>
                <w:szCs w:val="20"/>
                <w:lang w:eastAsia="en-GB"/>
              </w:rPr>
              <w:t xml:space="preserve"> </w:t>
            </w:r>
            <w:r w:rsidRPr="008F2C08">
              <w:rPr>
                <w:rFonts w:ascii="Arial" w:eastAsia="Times New Roman" w:hAnsi="Arial" w:cs="Arial"/>
                <w:i/>
                <w:iCs/>
                <w:sz w:val="20"/>
                <w:szCs w:val="20"/>
                <w:lang w:eastAsia="en-GB"/>
              </w:rPr>
              <w:t>a</w:t>
            </w:r>
            <w:r w:rsidR="7EC463DF" w:rsidRPr="008F2C08">
              <w:rPr>
                <w:rFonts w:ascii="Arial" w:eastAsia="Times New Roman" w:hAnsi="Arial" w:cs="Arial"/>
                <w:i/>
                <w:iCs/>
                <w:sz w:val="20"/>
                <w:szCs w:val="20"/>
                <w:lang w:eastAsia="en-GB"/>
              </w:rPr>
              <w:t xml:space="preserve">s you would like it to be </w:t>
            </w:r>
            <w:r w:rsidR="00520913" w:rsidRPr="008F2C08">
              <w:rPr>
                <w:rFonts w:ascii="Arial" w:eastAsia="Times New Roman" w:hAnsi="Arial" w:cs="Arial"/>
                <w:i/>
                <w:iCs/>
                <w:sz w:val="20"/>
                <w:szCs w:val="20"/>
                <w:lang w:eastAsia="en-GB"/>
              </w:rPr>
              <w:t>published</w:t>
            </w:r>
            <w:r w:rsidRPr="008F2C08">
              <w:rPr>
                <w:rFonts w:ascii="Arial" w:eastAsia="Times New Roman" w:hAnsi="Arial" w:cs="Arial"/>
                <w:i/>
                <w:iCs/>
                <w:sz w:val="20"/>
                <w:szCs w:val="20"/>
                <w:lang w:eastAsia="en-GB"/>
              </w:rPr>
              <w:t xml:space="preserve"> </w:t>
            </w:r>
            <w:r w:rsidR="00520913" w:rsidRPr="008F2C08">
              <w:rPr>
                <w:rFonts w:ascii="Arial" w:eastAsia="Times New Roman" w:hAnsi="Arial" w:cs="Arial"/>
                <w:i/>
                <w:iCs/>
                <w:sz w:val="20"/>
                <w:szCs w:val="20"/>
                <w:lang w:eastAsia="en-GB"/>
              </w:rPr>
              <w:t>i</w:t>
            </w:r>
            <w:r w:rsidR="7EC463DF" w:rsidRPr="008F2C08">
              <w:rPr>
                <w:rFonts w:ascii="Arial" w:eastAsia="Times New Roman" w:hAnsi="Arial" w:cs="Arial"/>
                <w:i/>
                <w:iCs/>
                <w:sz w:val="20"/>
                <w:szCs w:val="20"/>
                <w:lang w:eastAsia="en-GB"/>
              </w:rPr>
              <w:t xml:space="preserve">n awards literature inc. trophy, certificate, </w:t>
            </w:r>
            <w:r w:rsidR="5CDF1B00" w:rsidRPr="008F2C08">
              <w:rPr>
                <w:rFonts w:ascii="Arial" w:eastAsia="Times New Roman" w:hAnsi="Arial" w:cs="Arial"/>
                <w:i/>
                <w:iCs/>
                <w:sz w:val="20"/>
                <w:szCs w:val="20"/>
                <w:lang w:eastAsia="en-GB"/>
              </w:rPr>
              <w:t>presentations</w:t>
            </w:r>
            <w:r w:rsidR="7EC463DF" w:rsidRPr="008F2C08">
              <w:rPr>
                <w:rFonts w:ascii="Arial" w:eastAsia="Times New Roman" w:hAnsi="Arial" w:cs="Arial"/>
                <w:i/>
                <w:iCs/>
                <w:sz w:val="20"/>
                <w:szCs w:val="20"/>
                <w:lang w:eastAsia="en-GB"/>
              </w:rPr>
              <w:t>, press release etc.</w:t>
            </w:r>
          </w:p>
          <w:p w14:paraId="06CB7D9F" w14:textId="6952B37D" w:rsidR="0090128F" w:rsidRPr="008F2C08" w:rsidRDefault="0090128F" w:rsidP="00441098">
            <w:pPr>
              <w:spacing w:before="120" w:after="120" w:line="276" w:lineRule="auto"/>
              <w:rPr>
                <w:rFonts w:ascii="Arial" w:hAnsi="Arial" w:cs="Arial"/>
              </w:rPr>
            </w:pPr>
          </w:p>
        </w:tc>
        <w:tc>
          <w:tcPr>
            <w:tcW w:w="6378" w:type="dxa"/>
            <w:tcBorders>
              <w:bottom w:val="dashed" w:sz="4" w:space="0" w:color="auto"/>
            </w:tcBorders>
            <w:noWrap/>
            <w:hideMark/>
          </w:tcPr>
          <w:p w14:paraId="479EFAF4"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B8568F9" w14:textId="77777777" w:rsidTr="008F2C08">
        <w:trPr>
          <w:trHeight w:val="870"/>
        </w:trPr>
        <w:tc>
          <w:tcPr>
            <w:tcW w:w="3256" w:type="dxa"/>
            <w:shd w:val="clear" w:color="auto" w:fill="D9D9D9" w:themeFill="background1" w:themeFillShade="D9"/>
            <w:hideMark/>
          </w:tcPr>
          <w:p w14:paraId="4027AB31" w14:textId="4B97CF5E" w:rsidR="00AD01B3" w:rsidRPr="008F2C08" w:rsidRDefault="00C45695"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Site a</w:t>
            </w:r>
            <w:r w:rsidR="00AD01B3" w:rsidRPr="008F2C08">
              <w:rPr>
                <w:rFonts w:ascii="Arial" w:eastAsia="Times New Roman" w:hAnsi="Arial" w:cs="Arial"/>
                <w:b/>
                <w:bCs/>
                <w:lang w:eastAsia="en-GB"/>
              </w:rPr>
              <w:t>ddress of nominated project</w:t>
            </w:r>
            <w:r w:rsidRPr="008F2C08">
              <w:rPr>
                <w:rFonts w:ascii="Arial" w:eastAsia="Times New Roman" w:hAnsi="Arial" w:cs="Arial"/>
                <w:b/>
                <w:bCs/>
                <w:lang w:eastAsia="en-GB"/>
              </w:rPr>
              <w:t xml:space="preserve"> </w:t>
            </w:r>
            <w:r w:rsidR="00AD01B3" w:rsidRPr="008F2C08">
              <w:rPr>
                <w:rFonts w:ascii="Arial" w:eastAsia="Times New Roman" w:hAnsi="Arial" w:cs="Arial"/>
                <w:b/>
                <w:bCs/>
                <w:lang w:eastAsia="en-GB"/>
              </w:rPr>
              <w:br/>
            </w:r>
          </w:p>
          <w:p w14:paraId="1DDF61CA" w14:textId="4CDF5BA8" w:rsidR="0090128F" w:rsidRPr="008F2C08" w:rsidRDefault="00AD01B3" w:rsidP="00441098">
            <w:pPr>
              <w:spacing w:before="120" w:after="120" w:line="276" w:lineRule="auto"/>
              <w:rPr>
                <w:rFonts w:ascii="Arial" w:hAnsi="Arial" w:cs="Arial"/>
                <w:i/>
                <w:iCs/>
                <w:sz w:val="20"/>
                <w:szCs w:val="20"/>
              </w:rPr>
            </w:pPr>
            <w:r w:rsidRPr="008F2C08">
              <w:rPr>
                <w:rFonts w:ascii="Arial" w:eastAsia="Times New Roman" w:hAnsi="Arial" w:cs="Arial"/>
                <w:i/>
                <w:iCs/>
                <w:sz w:val="20"/>
                <w:szCs w:val="20"/>
                <w:lang w:eastAsia="en-GB"/>
              </w:rPr>
              <w:t>Postcode required</w:t>
            </w:r>
          </w:p>
        </w:tc>
        <w:tc>
          <w:tcPr>
            <w:tcW w:w="6378" w:type="dxa"/>
            <w:tcBorders>
              <w:top w:val="dashed" w:sz="4" w:space="0" w:color="auto"/>
              <w:bottom w:val="dashed" w:sz="4" w:space="0" w:color="auto"/>
            </w:tcBorders>
            <w:noWrap/>
            <w:hideMark/>
          </w:tcPr>
          <w:p w14:paraId="1DB74958"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E6D8740" w14:textId="77777777" w:rsidTr="008F2C08">
        <w:trPr>
          <w:trHeight w:val="580"/>
        </w:trPr>
        <w:tc>
          <w:tcPr>
            <w:tcW w:w="3256" w:type="dxa"/>
            <w:shd w:val="clear" w:color="auto" w:fill="D9D9D9" w:themeFill="background1" w:themeFillShade="D9"/>
            <w:hideMark/>
          </w:tcPr>
          <w:p w14:paraId="03A32F8A" w14:textId="75DD62E9" w:rsidR="00AD01B3" w:rsidRPr="008F2C08" w:rsidRDefault="00AD01B3" w:rsidP="00441098">
            <w:pPr>
              <w:spacing w:before="120" w:after="120"/>
              <w:rPr>
                <w:rFonts w:ascii="Arial" w:eastAsia="Times New Roman" w:hAnsi="Arial" w:cs="Arial"/>
                <w:b/>
                <w:bCs/>
                <w:i/>
                <w:iCs/>
                <w:color w:val="808080" w:themeColor="background1" w:themeShade="80"/>
                <w:sz w:val="20"/>
                <w:szCs w:val="20"/>
                <w:lang w:eastAsia="en-GB"/>
              </w:rPr>
            </w:pPr>
            <w:r w:rsidRPr="008F2C08">
              <w:rPr>
                <w:rFonts w:ascii="Arial" w:eastAsia="Times New Roman" w:hAnsi="Arial" w:cs="Arial"/>
                <w:b/>
                <w:bCs/>
                <w:lang w:eastAsia="en-GB"/>
              </w:rPr>
              <w:t xml:space="preserve">All organisations to be recognised for nominated project </w:t>
            </w:r>
          </w:p>
          <w:p w14:paraId="6818CE2E" w14:textId="73D9BC91" w:rsidR="0090128F" w:rsidRPr="008F2C08" w:rsidRDefault="00AD01B3" w:rsidP="00441098">
            <w:pPr>
              <w:spacing w:before="120" w:after="120" w:line="276" w:lineRule="auto"/>
              <w:rPr>
                <w:rFonts w:ascii="Arial" w:hAnsi="Arial" w:cs="Arial"/>
                <w:b/>
                <w:bCs/>
              </w:rPr>
            </w:pPr>
            <w:r w:rsidRPr="008F2C08">
              <w:rPr>
                <w:rFonts w:ascii="Arial" w:eastAsia="Times New Roman" w:hAnsi="Arial" w:cs="Arial"/>
                <w:i/>
                <w:iCs/>
                <w:sz w:val="20"/>
                <w:szCs w:val="20"/>
                <w:lang w:eastAsia="en-GB"/>
              </w:rPr>
              <w:t>This is for inclusion in the awards literature</w:t>
            </w:r>
            <w:r w:rsidR="002730E1" w:rsidRPr="008F2C08">
              <w:rPr>
                <w:rFonts w:ascii="Arial" w:eastAsia="Times New Roman" w:hAnsi="Arial" w:cs="Arial"/>
                <w:i/>
                <w:iCs/>
                <w:sz w:val="20"/>
                <w:szCs w:val="20"/>
                <w:lang w:eastAsia="en-GB"/>
              </w:rPr>
              <w:t xml:space="preserve">. </w:t>
            </w:r>
            <w:r w:rsidR="00EE2525" w:rsidRPr="008F2C08">
              <w:rPr>
                <w:rFonts w:ascii="Arial" w:eastAsia="Times New Roman" w:hAnsi="Arial" w:cs="Arial"/>
                <w:i/>
                <w:iCs/>
                <w:sz w:val="20"/>
                <w:szCs w:val="20"/>
                <w:lang w:eastAsia="en-GB"/>
              </w:rPr>
              <w:t>i.e.,</w:t>
            </w:r>
            <w:r w:rsidR="002730E1" w:rsidRPr="008F2C08">
              <w:rPr>
                <w:rFonts w:ascii="Arial" w:eastAsia="Times New Roman" w:hAnsi="Arial" w:cs="Arial"/>
                <w:i/>
                <w:iCs/>
                <w:sz w:val="20"/>
                <w:szCs w:val="20"/>
                <w:lang w:eastAsia="en-GB"/>
              </w:rPr>
              <w:t xml:space="preserve"> your project will </w:t>
            </w:r>
            <w:r w:rsidR="003A3867" w:rsidRPr="008F2C08">
              <w:rPr>
                <w:rFonts w:ascii="Arial" w:eastAsia="Times New Roman" w:hAnsi="Arial" w:cs="Arial"/>
                <w:i/>
                <w:iCs/>
                <w:sz w:val="20"/>
                <w:szCs w:val="20"/>
                <w:lang w:eastAsia="en-GB"/>
              </w:rPr>
              <w:t xml:space="preserve">be referenced </w:t>
            </w:r>
            <w:r w:rsidR="002730E1" w:rsidRPr="008F2C08">
              <w:rPr>
                <w:rFonts w:ascii="Arial" w:eastAsia="Times New Roman" w:hAnsi="Arial" w:cs="Arial"/>
                <w:i/>
                <w:iCs/>
                <w:sz w:val="20"/>
                <w:szCs w:val="20"/>
                <w:lang w:eastAsia="en-GB"/>
              </w:rPr>
              <w:t>as follows: ‘XXX, submitted by XXX’</w:t>
            </w:r>
            <w:r w:rsidR="00B25D18" w:rsidRPr="008F2C08">
              <w:rPr>
                <w:rFonts w:ascii="Arial" w:eastAsia="Times New Roman" w:hAnsi="Arial" w:cs="Arial"/>
                <w:i/>
                <w:iCs/>
                <w:sz w:val="20"/>
                <w:szCs w:val="20"/>
                <w:lang w:eastAsia="en-GB"/>
              </w:rPr>
              <w:t>.</w:t>
            </w:r>
          </w:p>
        </w:tc>
        <w:tc>
          <w:tcPr>
            <w:tcW w:w="6378" w:type="dxa"/>
            <w:tcBorders>
              <w:top w:val="dashed" w:sz="4" w:space="0" w:color="auto"/>
              <w:bottom w:val="dashed" w:sz="4" w:space="0" w:color="auto"/>
            </w:tcBorders>
            <w:noWrap/>
            <w:hideMark/>
          </w:tcPr>
          <w:p w14:paraId="1AAA9D9E" w14:textId="2E8D998A" w:rsidR="0090128F" w:rsidRPr="008F2C08" w:rsidRDefault="0090128F">
            <w:pPr>
              <w:spacing w:line="276" w:lineRule="auto"/>
              <w:rPr>
                <w:rFonts w:ascii="Arial" w:hAnsi="Arial" w:cs="Arial"/>
              </w:rPr>
            </w:pPr>
            <w:r w:rsidRPr="008F2C08">
              <w:rPr>
                <w:rFonts w:ascii="Arial" w:hAnsi="Arial" w:cs="Arial"/>
              </w:rPr>
              <w:t> </w:t>
            </w:r>
          </w:p>
        </w:tc>
      </w:tr>
      <w:tr w:rsidR="004B2473" w:rsidRPr="008F2C08" w14:paraId="40BAF6E3" w14:textId="77777777" w:rsidTr="008F2C08">
        <w:trPr>
          <w:trHeight w:val="580"/>
        </w:trPr>
        <w:tc>
          <w:tcPr>
            <w:tcW w:w="3256" w:type="dxa"/>
            <w:shd w:val="clear" w:color="auto" w:fill="D9D9D9" w:themeFill="background1" w:themeFillShade="D9"/>
          </w:tcPr>
          <w:p w14:paraId="49A271A6" w14:textId="330021B5"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Approved short description of the project. 40 words maximum.</w:t>
            </w:r>
          </w:p>
          <w:p w14:paraId="2154CCB0" w14:textId="77EEB71B"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i/>
                <w:iCs/>
                <w:sz w:val="20"/>
                <w:szCs w:val="20"/>
                <w:lang w:eastAsia="en-GB"/>
              </w:rPr>
              <w:t>e.g., Floral Crescent is a new West London riverside community of 25 sustainability built and maintained 3-bedroom homes surrounded by 2 acres of green spaces</w:t>
            </w:r>
            <w:r w:rsidRPr="008F2C08">
              <w:rPr>
                <w:rFonts w:ascii="Arial" w:eastAsia="Times New Roman" w:hAnsi="Arial" w:cs="Arial"/>
                <w:lang w:eastAsia="en-GB"/>
              </w:rPr>
              <w:t>.</w:t>
            </w:r>
          </w:p>
        </w:tc>
        <w:tc>
          <w:tcPr>
            <w:tcW w:w="6378" w:type="dxa"/>
            <w:tcBorders>
              <w:top w:val="dashed" w:sz="4" w:space="0" w:color="auto"/>
              <w:bottom w:val="dashed" w:sz="4" w:space="0" w:color="auto"/>
            </w:tcBorders>
            <w:noWrap/>
          </w:tcPr>
          <w:p w14:paraId="4D3D38DB" w14:textId="77777777" w:rsidR="004B2473" w:rsidRPr="008F2C08" w:rsidRDefault="004B2473">
            <w:pPr>
              <w:spacing w:line="276" w:lineRule="auto"/>
              <w:rPr>
                <w:rFonts w:ascii="Arial" w:hAnsi="Arial" w:cs="Arial"/>
              </w:rPr>
            </w:pPr>
          </w:p>
        </w:tc>
      </w:tr>
      <w:tr w:rsidR="001D4552" w:rsidRPr="008F2C08" w14:paraId="3CBAF233" w14:textId="77777777" w:rsidTr="008F2C08">
        <w:trPr>
          <w:trHeight w:val="580"/>
        </w:trPr>
        <w:tc>
          <w:tcPr>
            <w:tcW w:w="3256" w:type="dxa"/>
            <w:shd w:val="clear" w:color="auto" w:fill="D9D9D9" w:themeFill="background1" w:themeFillShade="D9"/>
          </w:tcPr>
          <w:p w14:paraId="64792975" w14:textId="27EB9C6F" w:rsidR="00B25E55" w:rsidRPr="008F2C08" w:rsidRDefault="006E01CA"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Social handles of all organisation</w:t>
            </w:r>
            <w:r w:rsidR="00AF3063" w:rsidRPr="008F2C08">
              <w:rPr>
                <w:rFonts w:ascii="Arial" w:eastAsia="Times New Roman" w:hAnsi="Arial" w:cs="Arial"/>
                <w:b/>
                <w:bCs/>
                <w:lang w:eastAsia="en-GB"/>
              </w:rPr>
              <w:t>s to be recognised for nominated project</w:t>
            </w:r>
          </w:p>
          <w:p w14:paraId="59113DD2" w14:textId="74BE280A" w:rsidR="001D4552" w:rsidRPr="008F2C08" w:rsidRDefault="006E01CA"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LinkedIn/Twitter</w:t>
            </w:r>
          </w:p>
        </w:tc>
        <w:tc>
          <w:tcPr>
            <w:tcW w:w="6378" w:type="dxa"/>
            <w:tcBorders>
              <w:top w:val="dashed" w:sz="4" w:space="0" w:color="auto"/>
              <w:bottom w:val="dashed" w:sz="4" w:space="0" w:color="auto"/>
            </w:tcBorders>
            <w:noWrap/>
          </w:tcPr>
          <w:p w14:paraId="057D8DF0" w14:textId="77777777" w:rsidR="001D4552" w:rsidRPr="008F2C08" w:rsidRDefault="001D4552">
            <w:pPr>
              <w:spacing w:line="276" w:lineRule="auto"/>
              <w:rPr>
                <w:rFonts w:ascii="Arial" w:hAnsi="Arial" w:cs="Arial"/>
              </w:rPr>
            </w:pPr>
          </w:p>
        </w:tc>
      </w:tr>
      <w:tr w:rsidR="00F902EA" w:rsidRPr="008F2C08" w14:paraId="2C3B829F" w14:textId="77777777" w:rsidTr="008F2C08">
        <w:trPr>
          <w:trHeight w:val="580"/>
        </w:trPr>
        <w:tc>
          <w:tcPr>
            <w:tcW w:w="3256" w:type="dxa"/>
            <w:shd w:val="clear" w:color="auto" w:fill="D9D9D9" w:themeFill="background1" w:themeFillShade="D9"/>
          </w:tcPr>
          <w:p w14:paraId="7F468372" w14:textId="77777777" w:rsidR="00DC46CC" w:rsidRPr="008F2C08" w:rsidRDefault="00242C46"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 xml:space="preserve">Communications and/or social media contact </w:t>
            </w:r>
          </w:p>
          <w:p w14:paraId="754EE548" w14:textId="2B83EDCC" w:rsidR="00242C46" w:rsidRPr="008F2C08" w:rsidRDefault="00FF23D6"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lastRenderedPageBreak/>
              <w:t xml:space="preserve">Name and email. </w:t>
            </w:r>
            <w:r w:rsidR="00261EE8" w:rsidRPr="008F2C08">
              <w:rPr>
                <w:rFonts w:ascii="Arial" w:eastAsia="Times New Roman" w:hAnsi="Arial" w:cs="Arial"/>
                <w:i/>
                <w:iCs/>
                <w:sz w:val="20"/>
                <w:szCs w:val="20"/>
                <w:lang w:eastAsia="en-GB"/>
              </w:rPr>
              <w:t xml:space="preserve">This person will be contacted </w:t>
            </w:r>
            <w:r w:rsidR="00B27DE7" w:rsidRPr="008F2C08">
              <w:rPr>
                <w:rFonts w:ascii="Arial" w:eastAsia="Times New Roman" w:hAnsi="Arial" w:cs="Arial"/>
                <w:i/>
                <w:iCs/>
                <w:sz w:val="20"/>
                <w:szCs w:val="20"/>
                <w:lang w:eastAsia="en-GB"/>
              </w:rPr>
              <w:t>about</w:t>
            </w:r>
            <w:r w:rsidR="00261EE8" w:rsidRPr="008F2C08">
              <w:rPr>
                <w:rFonts w:ascii="Arial" w:eastAsia="Times New Roman" w:hAnsi="Arial" w:cs="Arial"/>
                <w:i/>
                <w:iCs/>
                <w:sz w:val="20"/>
                <w:szCs w:val="20"/>
                <w:lang w:eastAsia="en-GB"/>
              </w:rPr>
              <w:t xml:space="preserve"> social posts/press release etc </w:t>
            </w:r>
            <w:r w:rsidR="00432D29" w:rsidRPr="008F2C08">
              <w:rPr>
                <w:rFonts w:ascii="Arial" w:eastAsia="Times New Roman" w:hAnsi="Arial" w:cs="Arial"/>
                <w:i/>
                <w:iCs/>
                <w:sz w:val="20"/>
                <w:szCs w:val="20"/>
                <w:lang w:eastAsia="en-GB"/>
              </w:rPr>
              <w:t>if the project is successfully shortlisted</w:t>
            </w:r>
          </w:p>
        </w:tc>
        <w:tc>
          <w:tcPr>
            <w:tcW w:w="6378" w:type="dxa"/>
            <w:tcBorders>
              <w:top w:val="dashed" w:sz="4" w:space="0" w:color="auto"/>
              <w:bottom w:val="dashed" w:sz="4" w:space="0" w:color="auto"/>
            </w:tcBorders>
            <w:noWrap/>
          </w:tcPr>
          <w:p w14:paraId="6EBEE3F1" w14:textId="268BE083" w:rsidR="00F902EA" w:rsidRPr="008F2C08" w:rsidRDefault="00F902EA" w:rsidP="001B2836">
            <w:pPr>
              <w:spacing w:line="276" w:lineRule="auto"/>
              <w:rPr>
                <w:rFonts w:ascii="Arial" w:hAnsi="Arial" w:cs="Arial"/>
              </w:rPr>
            </w:pPr>
          </w:p>
        </w:tc>
      </w:tr>
      <w:tr w:rsidR="00352387" w:rsidRPr="008F2C08" w14:paraId="0304F3F7" w14:textId="77777777" w:rsidTr="008F2C08">
        <w:trPr>
          <w:trHeight w:val="290"/>
        </w:trPr>
        <w:tc>
          <w:tcPr>
            <w:tcW w:w="3256" w:type="dxa"/>
            <w:shd w:val="clear" w:color="auto" w:fill="D9D9D9" w:themeFill="background1" w:themeFillShade="D9"/>
            <w:noWrap/>
            <w:hideMark/>
          </w:tcPr>
          <w:p w14:paraId="2E4F37C3"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Planning consultant on the project</w:t>
            </w:r>
          </w:p>
          <w:p w14:paraId="14B2AE62" w14:textId="36FAC9DF" w:rsidR="00352387" w:rsidRPr="00827B96" w:rsidRDefault="00352387" w:rsidP="00827B96">
            <w:pPr>
              <w:spacing w:after="120"/>
              <w:rPr>
                <w:rFonts w:ascii="Arial" w:eastAsia="Times New Roman" w:hAnsi="Arial" w:cs="Arial"/>
                <w:sz w:val="20"/>
                <w:szCs w:val="20"/>
                <w:lang w:eastAsia="en-GB"/>
              </w:rPr>
            </w:pPr>
            <w:r w:rsidRPr="008F2C08">
              <w:rPr>
                <w:rFonts w:ascii="Arial" w:hAnsi="Arial" w:cs="Arial"/>
                <w:i/>
                <w:iCs/>
                <w:sz w:val="20"/>
                <w:szCs w:val="20"/>
              </w:rPr>
              <w:t>If applicable</w:t>
            </w:r>
          </w:p>
        </w:tc>
        <w:tc>
          <w:tcPr>
            <w:tcW w:w="6378" w:type="dxa"/>
            <w:noWrap/>
            <w:hideMark/>
          </w:tcPr>
          <w:p w14:paraId="1D87DA54" w14:textId="77777777" w:rsidR="00352387" w:rsidRPr="008F2C08" w:rsidRDefault="00352387">
            <w:pPr>
              <w:spacing w:line="276" w:lineRule="auto"/>
              <w:rPr>
                <w:rFonts w:ascii="Arial" w:hAnsi="Arial" w:cs="Arial"/>
              </w:rPr>
            </w:pPr>
            <w:r w:rsidRPr="008F2C08">
              <w:rPr>
                <w:rFonts w:ascii="Arial" w:hAnsi="Arial" w:cs="Arial"/>
              </w:rPr>
              <w:t> </w:t>
            </w:r>
          </w:p>
          <w:p w14:paraId="55E0106D" w14:textId="77777777" w:rsidR="008F2C08" w:rsidRPr="008F2C08" w:rsidRDefault="008F2C08" w:rsidP="008F2C08">
            <w:pPr>
              <w:rPr>
                <w:rFonts w:ascii="Arial" w:hAnsi="Arial" w:cs="Arial"/>
              </w:rPr>
            </w:pPr>
          </w:p>
          <w:p w14:paraId="15AA181E" w14:textId="77777777" w:rsidR="008F2C08" w:rsidRPr="008F2C08" w:rsidRDefault="008F2C08" w:rsidP="008F2C08">
            <w:pPr>
              <w:rPr>
                <w:rFonts w:ascii="Arial" w:hAnsi="Arial" w:cs="Arial"/>
              </w:rPr>
            </w:pPr>
          </w:p>
          <w:p w14:paraId="3C4BA557" w14:textId="77777777" w:rsidR="008F2C08" w:rsidRPr="008F2C08" w:rsidRDefault="008F2C08" w:rsidP="008F2C08">
            <w:pPr>
              <w:rPr>
                <w:rFonts w:ascii="Arial" w:hAnsi="Arial" w:cs="Arial"/>
              </w:rPr>
            </w:pPr>
          </w:p>
          <w:p w14:paraId="25D8A37F" w14:textId="1514068A" w:rsidR="008F2C08" w:rsidRPr="008F2C08" w:rsidRDefault="008F2C08" w:rsidP="008F2C08">
            <w:pPr>
              <w:rPr>
                <w:rFonts w:ascii="Arial" w:hAnsi="Arial" w:cs="Arial"/>
              </w:rPr>
            </w:pPr>
          </w:p>
        </w:tc>
      </w:tr>
      <w:tr w:rsidR="00352387" w:rsidRPr="008F2C08" w14:paraId="69DD28CF" w14:textId="77777777" w:rsidTr="008F2C08">
        <w:trPr>
          <w:trHeight w:val="870"/>
        </w:trPr>
        <w:tc>
          <w:tcPr>
            <w:tcW w:w="3256" w:type="dxa"/>
            <w:shd w:val="clear" w:color="auto" w:fill="D9D9D9" w:themeFill="background1" w:themeFillShade="D9"/>
            <w:hideMark/>
          </w:tcPr>
          <w:p w14:paraId="70100060"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Local Planning Authority lead officer</w:t>
            </w:r>
          </w:p>
          <w:p w14:paraId="30EB652E" w14:textId="77777777" w:rsidR="00352387" w:rsidRPr="008F2C08" w:rsidRDefault="00352387" w:rsidP="00441098">
            <w:pPr>
              <w:spacing w:before="120" w:after="120" w:line="276" w:lineRule="auto"/>
              <w:rPr>
                <w:rFonts w:ascii="Arial" w:hAnsi="Arial" w:cs="Arial"/>
                <w:i/>
                <w:iCs/>
                <w:sz w:val="20"/>
                <w:szCs w:val="20"/>
              </w:rPr>
            </w:pPr>
            <w:r w:rsidRPr="008F2C08">
              <w:rPr>
                <w:rFonts w:ascii="Arial" w:hAnsi="Arial" w:cs="Arial"/>
                <w:i/>
                <w:iCs/>
                <w:sz w:val="20"/>
                <w:szCs w:val="20"/>
              </w:rPr>
              <w:t>If applicable</w:t>
            </w:r>
          </w:p>
        </w:tc>
        <w:tc>
          <w:tcPr>
            <w:tcW w:w="6378" w:type="dxa"/>
            <w:noWrap/>
            <w:hideMark/>
          </w:tcPr>
          <w:p w14:paraId="51955B52" w14:textId="77777777" w:rsidR="00352387" w:rsidRPr="008F2C08" w:rsidRDefault="00352387">
            <w:pPr>
              <w:spacing w:line="276" w:lineRule="auto"/>
              <w:rPr>
                <w:rFonts w:ascii="Arial" w:hAnsi="Arial" w:cs="Arial"/>
              </w:rPr>
            </w:pPr>
            <w:r w:rsidRPr="008F2C08">
              <w:rPr>
                <w:rFonts w:ascii="Arial" w:hAnsi="Arial" w:cs="Arial"/>
              </w:rPr>
              <w:t> </w:t>
            </w:r>
          </w:p>
        </w:tc>
      </w:tr>
      <w:tr w:rsidR="00352387" w:rsidRPr="008F2C08" w14:paraId="659B35CC" w14:textId="77777777" w:rsidTr="008F2C08">
        <w:trPr>
          <w:trHeight w:val="580"/>
        </w:trPr>
        <w:tc>
          <w:tcPr>
            <w:tcW w:w="3256" w:type="dxa"/>
            <w:shd w:val="clear" w:color="auto" w:fill="D9D9D9" w:themeFill="background1" w:themeFillShade="D9"/>
            <w:hideMark/>
          </w:tcPr>
          <w:p w14:paraId="64738D1A"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Stage of completion</w:t>
            </w:r>
          </w:p>
          <w:p w14:paraId="3FF8FA9C" w14:textId="23942FED" w:rsidR="00352387" w:rsidRPr="008F2C08" w:rsidRDefault="01E4377D" w:rsidP="00441098">
            <w:pPr>
              <w:spacing w:before="120" w:after="120" w:line="276" w:lineRule="auto"/>
              <w:rPr>
                <w:rFonts w:ascii="Arial" w:hAnsi="Arial" w:cs="Arial"/>
                <w:i/>
                <w:iCs/>
                <w:sz w:val="20"/>
                <w:szCs w:val="20"/>
              </w:rPr>
            </w:pPr>
            <w:r w:rsidRPr="008F2C08">
              <w:rPr>
                <w:rFonts w:ascii="Arial" w:hAnsi="Arial" w:cs="Arial"/>
                <w:i/>
                <w:iCs/>
                <w:sz w:val="20"/>
                <w:szCs w:val="20"/>
              </w:rPr>
              <w:t xml:space="preserve">e.g., complete / phase 1 </w:t>
            </w:r>
            <w:r w:rsidR="0F5F6922" w:rsidRPr="008F2C08">
              <w:rPr>
                <w:rFonts w:ascii="Arial" w:hAnsi="Arial" w:cs="Arial"/>
                <w:i/>
                <w:iCs/>
                <w:sz w:val="20"/>
                <w:szCs w:val="20"/>
              </w:rPr>
              <w:t xml:space="preserve">of X phases </w:t>
            </w:r>
            <w:r w:rsidRPr="008F2C08">
              <w:rPr>
                <w:rFonts w:ascii="Arial" w:hAnsi="Arial" w:cs="Arial"/>
                <w:i/>
                <w:iCs/>
                <w:sz w:val="20"/>
                <w:szCs w:val="20"/>
              </w:rPr>
              <w:t>complete / substantially complete / partly in use etc</w:t>
            </w:r>
          </w:p>
        </w:tc>
        <w:tc>
          <w:tcPr>
            <w:tcW w:w="6378" w:type="dxa"/>
            <w:noWrap/>
            <w:hideMark/>
          </w:tcPr>
          <w:p w14:paraId="4DB2F62F" w14:textId="77777777" w:rsidR="00352387" w:rsidRPr="008F2C08" w:rsidRDefault="00352387">
            <w:pPr>
              <w:spacing w:line="276" w:lineRule="auto"/>
              <w:rPr>
                <w:rFonts w:ascii="Arial" w:hAnsi="Arial" w:cs="Arial"/>
              </w:rPr>
            </w:pPr>
            <w:r w:rsidRPr="008F2C08">
              <w:rPr>
                <w:rFonts w:ascii="Arial" w:hAnsi="Arial" w:cs="Arial"/>
              </w:rPr>
              <w:t> </w:t>
            </w:r>
          </w:p>
        </w:tc>
      </w:tr>
    </w:tbl>
    <w:p w14:paraId="67422F11" w14:textId="77777777" w:rsidR="003272AA" w:rsidRPr="008F2C08" w:rsidRDefault="003272AA" w:rsidP="00E6185D">
      <w:pPr>
        <w:spacing w:after="0" w:line="276" w:lineRule="auto"/>
        <w:rPr>
          <w:rFonts w:ascii="Arial" w:hAnsi="Arial" w:cs="Arial"/>
        </w:rPr>
      </w:pPr>
    </w:p>
    <w:p w14:paraId="242DCFF1" w14:textId="333EBA57" w:rsidR="00561A66" w:rsidRPr="00441098"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 xml:space="preserve"> IMAGES AND PLANS</w:t>
      </w:r>
    </w:p>
    <w:p w14:paraId="7474BFBC" w14:textId="7881BC9D" w:rsidR="004B0D6D"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ensure your entry is accompanied by a minimum of 3 high resolution </w:t>
      </w:r>
      <w:r w:rsidR="00046B11" w:rsidRPr="008F2C08">
        <w:rPr>
          <w:rFonts w:ascii="Arial" w:hAnsi="Arial" w:cs="Arial"/>
        </w:rPr>
        <w:t xml:space="preserve">images </w:t>
      </w:r>
      <w:r w:rsidRPr="008F2C08">
        <w:rPr>
          <w:rFonts w:ascii="Arial" w:hAnsi="Arial" w:cs="Arial"/>
        </w:rPr>
        <w:t xml:space="preserve">sent via </w:t>
      </w:r>
      <w:hyperlink r:id="rId14">
        <w:r w:rsidRPr="008F2C08">
          <w:rPr>
            <w:rStyle w:val="Hyperlink"/>
            <w:rFonts w:ascii="Arial" w:hAnsi="Arial" w:cs="Arial"/>
          </w:rPr>
          <w:t>We Transfer</w:t>
        </w:r>
      </w:hyperlink>
      <w:r w:rsidRPr="008F2C08">
        <w:rPr>
          <w:rFonts w:ascii="Arial" w:hAnsi="Arial" w:cs="Arial"/>
        </w:rPr>
        <w:t>.</w:t>
      </w:r>
      <w:r w:rsidR="00035C5B" w:rsidRPr="008F2C08">
        <w:rPr>
          <w:rFonts w:ascii="Arial" w:hAnsi="Arial" w:cs="Arial"/>
        </w:rPr>
        <w:t xml:space="preserve"> </w:t>
      </w:r>
      <w:r w:rsidR="0C11444E" w:rsidRPr="008F2C08">
        <w:rPr>
          <w:rFonts w:ascii="Arial" w:hAnsi="Arial" w:cs="Arial"/>
        </w:rPr>
        <w:t xml:space="preserve">These images can include photographs, architects' drawings and diagrams. </w:t>
      </w:r>
      <w:r w:rsidR="00035C5B" w:rsidRPr="008F2C08">
        <w:rPr>
          <w:rFonts w:ascii="Arial" w:hAnsi="Arial" w:cs="Arial"/>
        </w:rPr>
        <w:t xml:space="preserve">A mixture of </w:t>
      </w:r>
      <w:r w:rsidR="00E178E1" w:rsidRPr="008F2C08">
        <w:rPr>
          <w:rFonts w:ascii="Arial" w:hAnsi="Arial" w:cs="Arial"/>
        </w:rPr>
        <w:t>landscape and portrait images is preferred.</w:t>
      </w:r>
      <w:r w:rsidR="0084502F" w:rsidRPr="008F2C08">
        <w:rPr>
          <w:rFonts w:ascii="Arial" w:hAnsi="Arial" w:cs="Arial"/>
        </w:rPr>
        <w:t xml:space="preserve"> </w:t>
      </w:r>
      <w:r w:rsidR="00046B11" w:rsidRPr="008F2C08">
        <w:rPr>
          <w:rFonts w:ascii="Arial" w:hAnsi="Arial" w:cs="Arial"/>
        </w:rPr>
        <w:t xml:space="preserve">We particularly welcome </w:t>
      </w:r>
      <w:r w:rsidR="00DA68DA" w:rsidRPr="008F2C08">
        <w:rPr>
          <w:rFonts w:ascii="Arial" w:hAnsi="Arial" w:cs="Arial"/>
        </w:rPr>
        <w:t>the submission of a site plan</w:t>
      </w:r>
      <w:r w:rsidR="008367C0" w:rsidRPr="008F2C08">
        <w:rPr>
          <w:rFonts w:ascii="Arial" w:hAnsi="Arial" w:cs="Arial"/>
        </w:rPr>
        <w:t xml:space="preserve"> </w:t>
      </w:r>
      <w:r w:rsidR="00C43728" w:rsidRPr="008F2C08">
        <w:rPr>
          <w:rFonts w:ascii="Arial" w:hAnsi="Arial" w:cs="Arial"/>
        </w:rPr>
        <w:t>to</w:t>
      </w:r>
      <w:r w:rsidR="00501670" w:rsidRPr="008F2C08">
        <w:rPr>
          <w:rFonts w:ascii="Arial" w:hAnsi="Arial" w:cs="Arial"/>
        </w:rPr>
        <w:t xml:space="preserve"> give the ju</w:t>
      </w:r>
      <w:r w:rsidR="009E17B2" w:rsidRPr="008F2C08">
        <w:rPr>
          <w:rFonts w:ascii="Arial" w:hAnsi="Arial" w:cs="Arial"/>
        </w:rPr>
        <w:t>dges a sense of scale</w:t>
      </w:r>
      <w:r w:rsidR="6D18B89D" w:rsidRPr="008F2C08">
        <w:rPr>
          <w:rFonts w:ascii="Arial" w:hAnsi="Arial" w:cs="Arial"/>
        </w:rPr>
        <w:t xml:space="preserve"> and context</w:t>
      </w:r>
      <w:r w:rsidR="009E17B2" w:rsidRPr="008F2C08">
        <w:rPr>
          <w:rFonts w:ascii="Arial" w:hAnsi="Arial" w:cs="Arial"/>
        </w:rPr>
        <w:t>.</w:t>
      </w:r>
    </w:p>
    <w:p w14:paraId="15676B6A" w14:textId="18FFFB3C" w:rsidR="004353C7" w:rsidRPr="008F2C08" w:rsidRDefault="004353C7" w:rsidP="00F86EB1">
      <w:pPr>
        <w:pStyle w:val="ListParagraph"/>
        <w:numPr>
          <w:ilvl w:val="0"/>
          <w:numId w:val="10"/>
        </w:numPr>
        <w:spacing w:after="0" w:line="276" w:lineRule="auto"/>
        <w:rPr>
          <w:rFonts w:ascii="Arial" w:hAnsi="Arial" w:cs="Arial"/>
        </w:rPr>
      </w:pPr>
      <w:r w:rsidRPr="008F2C08">
        <w:rPr>
          <w:rFonts w:ascii="Arial" w:hAnsi="Arial" w:cs="Arial"/>
        </w:rPr>
        <w:t xml:space="preserve">WeTransfer images should be sent to </w:t>
      </w:r>
      <w:hyperlink r:id="rId15" w:history="1">
        <w:r w:rsidR="00DA68DA" w:rsidRPr="008F2C08">
          <w:rPr>
            <w:rStyle w:val="Hyperlink"/>
            <w:rFonts w:ascii="Arial" w:hAnsi="Arial" w:cs="Arial"/>
          </w:rPr>
          <w:t>events@businessldn.co.uk</w:t>
        </w:r>
      </w:hyperlink>
    </w:p>
    <w:p w14:paraId="28087D7A" w14:textId="50105B73" w:rsidR="00234D59"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label the </w:t>
      </w:r>
      <w:r w:rsidR="00DF3D9B" w:rsidRPr="008F2C08">
        <w:rPr>
          <w:rFonts w:ascii="Arial" w:hAnsi="Arial" w:cs="Arial"/>
        </w:rPr>
        <w:t>images</w:t>
      </w:r>
      <w:r w:rsidRPr="008F2C08">
        <w:rPr>
          <w:rFonts w:ascii="Arial" w:hAnsi="Arial" w:cs="Arial"/>
        </w:rPr>
        <w:t xml:space="preserve"> consistently using the project name</w:t>
      </w:r>
      <w:r w:rsidR="001C51E7" w:rsidRPr="008F2C08">
        <w:rPr>
          <w:rFonts w:ascii="Arial" w:hAnsi="Arial" w:cs="Arial"/>
        </w:rPr>
        <w:t xml:space="preserve">, </w:t>
      </w:r>
      <w:r w:rsidRPr="008F2C08">
        <w:rPr>
          <w:rFonts w:ascii="Arial" w:hAnsi="Arial" w:cs="Arial"/>
        </w:rPr>
        <w:t xml:space="preserve">what that </w:t>
      </w:r>
      <w:r w:rsidR="001D62BF" w:rsidRPr="008F2C08">
        <w:rPr>
          <w:rFonts w:ascii="Arial" w:hAnsi="Arial" w:cs="Arial"/>
        </w:rPr>
        <w:t xml:space="preserve">image </w:t>
      </w:r>
      <w:r w:rsidRPr="008F2C08">
        <w:rPr>
          <w:rFonts w:ascii="Arial" w:hAnsi="Arial" w:cs="Arial"/>
        </w:rPr>
        <w:t>represents</w:t>
      </w:r>
      <w:r w:rsidR="00403800" w:rsidRPr="008F2C08">
        <w:rPr>
          <w:rFonts w:ascii="Arial" w:hAnsi="Arial" w:cs="Arial"/>
        </w:rPr>
        <w:t xml:space="preserve">, </w:t>
      </w:r>
      <w:r w:rsidR="001C51E7" w:rsidRPr="008F2C08">
        <w:rPr>
          <w:rFonts w:ascii="Arial" w:hAnsi="Arial" w:cs="Arial"/>
        </w:rPr>
        <w:t xml:space="preserve">and </w:t>
      </w:r>
      <w:r w:rsidR="00403800" w:rsidRPr="008F2C08">
        <w:rPr>
          <w:rFonts w:ascii="Arial" w:hAnsi="Arial" w:cs="Arial"/>
        </w:rPr>
        <w:t>the photo credit</w:t>
      </w:r>
      <w:r w:rsidRPr="008F2C08">
        <w:rPr>
          <w:rFonts w:ascii="Arial" w:hAnsi="Arial" w:cs="Arial"/>
        </w:rPr>
        <w:t xml:space="preserve"> e.g., ‘</w:t>
      </w:r>
      <w:r w:rsidRPr="008F2C08">
        <w:rPr>
          <w:rFonts w:ascii="Arial" w:hAnsi="Arial" w:cs="Arial"/>
          <w:i/>
          <w:iCs/>
        </w:rPr>
        <w:t>Floral C</w:t>
      </w:r>
      <w:r w:rsidR="006C4D82" w:rsidRPr="008F2C08">
        <w:rPr>
          <w:rFonts w:ascii="Arial" w:hAnsi="Arial" w:cs="Arial"/>
          <w:i/>
          <w:iCs/>
        </w:rPr>
        <w:t>rescent</w:t>
      </w:r>
      <w:r w:rsidRPr="008F2C08">
        <w:rPr>
          <w:rFonts w:ascii="Arial" w:hAnsi="Arial" w:cs="Arial"/>
          <w:i/>
          <w:iCs/>
        </w:rPr>
        <w:t xml:space="preserve"> – Front Entrance</w:t>
      </w:r>
      <w:r w:rsidR="00403800" w:rsidRPr="008F2C08">
        <w:rPr>
          <w:rFonts w:ascii="Arial" w:hAnsi="Arial" w:cs="Arial"/>
          <w:i/>
          <w:iCs/>
        </w:rPr>
        <w:t xml:space="preserve"> © </w:t>
      </w:r>
      <w:r w:rsidR="001C51E7" w:rsidRPr="008F2C08">
        <w:rPr>
          <w:rFonts w:ascii="Arial" w:hAnsi="Arial" w:cs="Arial"/>
          <w:i/>
          <w:iCs/>
        </w:rPr>
        <w:t xml:space="preserve">Tim </w:t>
      </w:r>
      <w:r w:rsidR="00A01123" w:rsidRPr="008F2C08">
        <w:rPr>
          <w:rFonts w:ascii="Arial" w:hAnsi="Arial" w:cs="Arial"/>
          <w:i/>
          <w:iCs/>
        </w:rPr>
        <w:t>Smith</w:t>
      </w:r>
      <w:r w:rsidRPr="008F2C08">
        <w:rPr>
          <w:rFonts w:ascii="Arial" w:hAnsi="Arial" w:cs="Arial"/>
          <w:i/>
          <w:iCs/>
        </w:rPr>
        <w:t>’</w:t>
      </w:r>
      <w:r w:rsidR="00D663AE" w:rsidRPr="008F2C08">
        <w:rPr>
          <w:rFonts w:ascii="Arial" w:hAnsi="Arial" w:cs="Arial"/>
        </w:rPr>
        <w:t>.</w:t>
      </w:r>
    </w:p>
    <w:p w14:paraId="62A6517D" w14:textId="5F287913" w:rsidR="00234D59" w:rsidRPr="008F2C08" w:rsidRDefault="002F12E1"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w:t>
      </w:r>
      <w:r w:rsidR="00C84A91" w:rsidRPr="008F2C08">
        <w:rPr>
          <w:rFonts w:ascii="Arial" w:hAnsi="Arial" w:cs="Arial"/>
        </w:rPr>
        <w:t xml:space="preserve">note, </w:t>
      </w:r>
      <w:r w:rsidR="00555466" w:rsidRPr="008F2C08">
        <w:rPr>
          <w:rFonts w:ascii="Arial" w:hAnsi="Arial" w:cs="Arial"/>
        </w:rPr>
        <w:t>by</w:t>
      </w:r>
      <w:r w:rsidR="00F977E9" w:rsidRPr="008F2C08">
        <w:rPr>
          <w:rFonts w:ascii="Arial" w:hAnsi="Arial" w:cs="Arial"/>
        </w:rPr>
        <w:t xml:space="preserve"> submit</w:t>
      </w:r>
      <w:r w:rsidR="00555466" w:rsidRPr="008F2C08">
        <w:rPr>
          <w:rFonts w:ascii="Arial" w:hAnsi="Arial" w:cs="Arial"/>
        </w:rPr>
        <w:t>ting</w:t>
      </w:r>
      <w:r w:rsidR="00F977E9" w:rsidRPr="008F2C08">
        <w:rPr>
          <w:rFonts w:ascii="Arial" w:hAnsi="Arial" w:cs="Arial"/>
        </w:rPr>
        <w:t xml:space="preserve"> </w:t>
      </w:r>
      <w:r w:rsidR="00555466" w:rsidRPr="008F2C08">
        <w:rPr>
          <w:rFonts w:ascii="Arial" w:hAnsi="Arial" w:cs="Arial"/>
        </w:rPr>
        <w:t>images</w:t>
      </w:r>
      <w:r w:rsidR="00F977E9" w:rsidRPr="008F2C08">
        <w:rPr>
          <w:rFonts w:ascii="Arial" w:hAnsi="Arial" w:cs="Arial"/>
        </w:rPr>
        <w:t xml:space="preserve"> you give </w:t>
      </w:r>
      <w:r w:rsidR="00D75572" w:rsidRPr="008F2C08">
        <w:rPr>
          <w:rFonts w:ascii="Arial" w:hAnsi="Arial" w:cs="Arial"/>
        </w:rPr>
        <w:t>BusinessLDN permission</w:t>
      </w:r>
      <w:r w:rsidR="00756602" w:rsidRPr="008F2C08">
        <w:rPr>
          <w:rFonts w:ascii="Arial" w:hAnsi="Arial" w:cs="Arial"/>
        </w:rPr>
        <w:t xml:space="preserve"> to share those images with the media </w:t>
      </w:r>
      <w:r w:rsidR="00F601E6" w:rsidRPr="008F2C08">
        <w:rPr>
          <w:rFonts w:ascii="Arial" w:hAnsi="Arial" w:cs="Arial"/>
        </w:rPr>
        <w:t xml:space="preserve">and </w:t>
      </w:r>
      <w:r w:rsidR="00DF4984" w:rsidRPr="008F2C08">
        <w:rPr>
          <w:rFonts w:ascii="Arial" w:hAnsi="Arial" w:cs="Arial"/>
        </w:rPr>
        <w:t xml:space="preserve">to use </w:t>
      </w:r>
      <w:r w:rsidR="00A84C80" w:rsidRPr="008F2C08">
        <w:rPr>
          <w:rFonts w:ascii="Arial" w:hAnsi="Arial" w:cs="Arial"/>
        </w:rPr>
        <w:t xml:space="preserve">on </w:t>
      </w:r>
      <w:r w:rsidR="00F601E6" w:rsidRPr="008F2C08">
        <w:rPr>
          <w:rFonts w:ascii="Arial" w:hAnsi="Arial" w:cs="Arial"/>
        </w:rPr>
        <w:t>our</w:t>
      </w:r>
      <w:r w:rsidR="00756602" w:rsidRPr="008F2C08">
        <w:rPr>
          <w:rFonts w:ascii="Arial" w:hAnsi="Arial" w:cs="Arial"/>
        </w:rPr>
        <w:t xml:space="preserve"> website and social channels </w:t>
      </w:r>
      <w:r w:rsidR="00F601E6" w:rsidRPr="008F2C08">
        <w:rPr>
          <w:rFonts w:ascii="Arial" w:hAnsi="Arial" w:cs="Arial"/>
        </w:rPr>
        <w:t xml:space="preserve">to promote the </w:t>
      </w:r>
      <w:r w:rsidR="00EC701F" w:rsidRPr="008F2C08">
        <w:rPr>
          <w:rFonts w:ascii="Arial" w:hAnsi="Arial" w:cs="Arial"/>
        </w:rPr>
        <w:t>awards</w:t>
      </w:r>
      <w:r w:rsidR="00F601E6" w:rsidRPr="008F2C08">
        <w:rPr>
          <w:rFonts w:ascii="Arial" w:hAnsi="Arial" w:cs="Arial"/>
        </w:rPr>
        <w:t xml:space="preserve">. </w:t>
      </w:r>
      <w:r w:rsidR="005015EE" w:rsidRPr="008F2C08">
        <w:rPr>
          <w:rFonts w:ascii="Arial" w:hAnsi="Arial" w:cs="Arial"/>
        </w:rPr>
        <w:t>Note w</w:t>
      </w:r>
      <w:r w:rsidR="003610E3" w:rsidRPr="008F2C08">
        <w:rPr>
          <w:rFonts w:ascii="Arial" w:hAnsi="Arial" w:cs="Arial"/>
        </w:rPr>
        <w:t xml:space="preserve">e will </w:t>
      </w:r>
      <w:r w:rsidR="003610E3" w:rsidRPr="008F2C08">
        <w:rPr>
          <w:rFonts w:ascii="Arial" w:hAnsi="Arial" w:cs="Arial"/>
          <w:u w:val="single"/>
        </w:rPr>
        <w:t>not</w:t>
      </w:r>
      <w:r w:rsidR="003610E3" w:rsidRPr="008F2C08">
        <w:rPr>
          <w:rFonts w:ascii="Arial" w:hAnsi="Arial" w:cs="Arial"/>
        </w:rPr>
        <w:t xml:space="preserve"> share </w:t>
      </w:r>
      <w:r w:rsidR="00E904FC" w:rsidRPr="008F2C08">
        <w:rPr>
          <w:rFonts w:ascii="Arial" w:hAnsi="Arial" w:cs="Arial"/>
        </w:rPr>
        <w:t xml:space="preserve">submitted </w:t>
      </w:r>
      <w:r w:rsidR="003610E3" w:rsidRPr="008F2C08">
        <w:rPr>
          <w:rFonts w:ascii="Arial" w:hAnsi="Arial" w:cs="Arial"/>
        </w:rPr>
        <w:t>site plans</w:t>
      </w:r>
      <w:r w:rsidR="2E73D36C" w:rsidRPr="008F2C08">
        <w:rPr>
          <w:rFonts w:ascii="Arial" w:hAnsi="Arial" w:cs="Arial"/>
        </w:rPr>
        <w:t xml:space="preserve"> and drawings</w:t>
      </w:r>
      <w:r w:rsidR="003560D1" w:rsidRPr="008F2C08">
        <w:rPr>
          <w:rFonts w:ascii="Arial" w:hAnsi="Arial" w:cs="Arial"/>
        </w:rPr>
        <w:t xml:space="preserve">. </w:t>
      </w:r>
    </w:p>
    <w:p w14:paraId="2BE6D854" w14:textId="77777777" w:rsidR="00177DCD" w:rsidRPr="008F2C08" w:rsidRDefault="00177DCD" w:rsidP="00177DCD">
      <w:pPr>
        <w:pStyle w:val="ListParagraph"/>
        <w:spacing w:after="0" w:line="276" w:lineRule="auto"/>
        <w:rPr>
          <w:rFonts w:ascii="Arial" w:hAnsi="Arial" w:cs="Arial"/>
        </w:rPr>
      </w:pPr>
    </w:p>
    <w:tbl>
      <w:tblPr>
        <w:tblStyle w:val="TableGrid"/>
        <w:tblW w:w="9634" w:type="dxa"/>
        <w:tblLook w:val="04A0" w:firstRow="1" w:lastRow="0" w:firstColumn="1" w:lastColumn="0" w:noHBand="0" w:noVBand="1"/>
      </w:tblPr>
      <w:tblGrid>
        <w:gridCol w:w="3256"/>
        <w:gridCol w:w="6378"/>
      </w:tblGrid>
      <w:tr w:rsidR="00243A5C" w:rsidRPr="008F2C08" w14:paraId="293652FF" w14:textId="77777777" w:rsidTr="008F2C08">
        <w:tc>
          <w:tcPr>
            <w:tcW w:w="3256" w:type="dxa"/>
            <w:shd w:val="clear" w:color="auto" w:fill="E7E6E6" w:themeFill="background2"/>
          </w:tcPr>
          <w:p w14:paraId="57AB5F04" w14:textId="5E1A70EA" w:rsidR="0005496B" w:rsidRPr="008F2C08" w:rsidRDefault="00243A5C" w:rsidP="00441098">
            <w:pPr>
              <w:spacing w:before="120" w:after="120" w:line="276" w:lineRule="auto"/>
              <w:rPr>
                <w:rFonts w:ascii="Arial" w:hAnsi="Arial" w:cs="Arial"/>
                <w:b/>
                <w:bCs/>
              </w:rPr>
            </w:pPr>
            <w:r w:rsidRPr="008F2C08">
              <w:rPr>
                <w:rFonts w:ascii="Arial" w:hAnsi="Arial" w:cs="Arial"/>
                <w:b/>
                <w:bCs/>
              </w:rPr>
              <w:t>Name of organisation</w:t>
            </w:r>
            <w:r w:rsidR="0092602F">
              <w:rPr>
                <w:rFonts w:ascii="Arial" w:hAnsi="Arial" w:cs="Arial"/>
                <w:b/>
                <w:bCs/>
              </w:rPr>
              <w:t xml:space="preserve"> </w:t>
            </w:r>
            <w:r w:rsidRPr="008F2C08">
              <w:rPr>
                <w:rFonts w:ascii="Arial" w:hAnsi="Arial" w:cs="Arial"/>
                <w:b/>
                <w:bCs/>
              </w:rPr>
              <w:t>/</w:t>
            </w:r>
            <w:r w:rsidR="0092602F">
              <w:rPr>
                <w:rFonts w:ascii="Arial" w:hAnsi="Arial" w:cs="Arial"/>
                <w:b/>
                <w:bCs/>
              </w:rPr>
              <w:t xml:space="preserve"> </w:t>
            </w:r>
            <w:r w:rsidRPr="008F2C08">
              <w:rPr>
                <w:rFonts w:ascii="Arial" w:hAnsi="Arial" w:cs="Arial"/>
                <w:b/>
                <w:bCs/>
              </w:rPr>
              <w:t>person to be credited for the photographs</w:t>
            </w:r>
            <w:r w:rsidR="001D53CE" w:rsidRPr="008F2C08">
              <w:rPr>
                <w:rFonts w:ascii="Arial" w:hAnsi="Arial" w:cs="Arial"/>
                <w:b/>
                <w:bCs/>
              </w:rPr>
              <w:t xml:space="preserve"> submitted with this entry</w:t>
            </w:r>
          </w:p>
        </w:tc>
        <w:tc>
          <w:tcPr>
            <w:tcW w:w="6378" w:type="dxa"/>
          </w:tcPr>
          <w:p w14:paraId="6468F2C5" w14:textId="77777777" w:rsidR="00243A5C" w:rsidRPr="008F2C08" w:rsidRDefault="00243A5C" w:rsidP="00E6185D">
            <w:pPr>
              <w:spacing w:line="276" w:lineRule="auto"/>
              <w:rPr>
                <w:rFonts w:ascii="Arial" w:hAnsi="Arial" w:cs="Arial"/>
              </w:rPr>
            </w:pPr>
          </w:p>
        </w:tc>
      </w:tr>
    </w:tbl>
    <w:p w14:paraId="276C919B" w14:textId="0985DACE" w:rsidR="006C3BEA" w:rsidRDefault="006C3BEA" w:rsidP="00E6185D">
      <w:pPr>
        <w:spacing w:after="0" w:line="276" w:lineRule="auto"/>
        <w:rPr>
          <w:rFonts w:ascii="Arial" w:hAnsi="Arial" w:cs="Arial"/>
          <w:b/>
          <w:bCs/>
        </w:rPr>
      </w:pPr>
    </w:p>
    <w:p w14:paraId="6F27B3C0" w14:textId="77777777" w:rsidR="00B7677E" w:rsidRPr="008F2C08" w:rsidRDefault="00B7677E" w:rsidP="00E6185D">
      <w:pPr>
        <w:spacing w:after="0" w:line="276" w:lineRule="auto"/>
        <w:rPr>
          <w:rFonts w:ascii="Arial" w:hAnsi="Arial" w:cs="Arial"/>
          <w:b/>
          <w:bCs/>
        </w:rPr>
      </w:pPr>
    </w:p>
    <w:p w14:paraId="1122AA5D" w14:textId="6C08B489" w:rsidR="007179FB" w:rsidRPr="008F2C08" w:rsidRDefault="0001729D" w:rsidP="00441098">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ENTRY CRITERIA</w:t>
      </w:r>
      <w:r w:rsidR="003140A9">
        <w:rPr>
          <w:rFonts w:ascii="Arial" w:eastAsia="Calibri" w:hAnsi="Arial" w:cs="Arial"/>
          <w:b/>
          <w:bCs/>
          <w:sz w:val="24"/>
          <w:szCs w:val="24"/>
        </w:rPr>
        <w:t xml:space="preserve"> – BEST NEW PLACE TO LIVE</w:t>
      </w:r>
    </w:p>
    <w:p w14:paraId="40C3870F" w14:textId="7441D6DA" w:rsidR="001F2E45" w:rsidRPr="008F2C08" w:rsidRDefault="00E6185D">
      <w:pPr>
        <w:rPr>
          <w:rFonts w:ascii="Arial" w:hAnsi="Arial" w:cs="Arial"/>
        </w:rPr>
      </w:pPr>
      <w:r w:rsidRPr="008F2C08">
        <w:rPr>
          <w:rFonts w:ascii="Arial" w:hAnsi="Arial" w:cs="Arial"/>
        </w:rPr>
        <w:t xml:space="preserve">Please demonstrate how the project fulfils each of the criteria below. </w:t>
      </w:r>
      <w:r w:rsidR="00B52FE0" w:rsidRPr="008F2C08">
        <w:rPr>
          <w:rFonts w:ascii="Arial" w:hAnsi="Arial" w:cs="Arial"/>
        </w:rPr>
        <w:t>Please use no more than</w:t>
      </w:r>
      <w:r w:rsidRPr="008F2C08">
        <w:rPr>
          <w:rFonts w:ascii="Arial" w:hAnsi="Arial" w:cs="Arial"/>
        </w:rPr>
        <w:t xml:space="preserve"> 150 words maximum to answer each criterion.</w:t>
      </w:r>
    </w:p>
    <w:tbl>
      <w:tblPr>
        <w:tblStyle w:val="TableGrid"/>
        <w:tblW w:w="9634" w:type="dxa"/>
        <w:tblLook w:val="04A0" w:firstRow="1" w:lastRow="0" w:firstColumn="1" w:lastColumn="0" w:noHBand="0" w:noVBand="1"/>
      </w:tblPr>
      <w:tblGrid>
        <w:gridCol w:w="9634"/>
      </w:tblGrid>
      <w:tr w:rsidR="00E6185D" w:rsidRPr="008F2C08" w14:paraId="39A67DB0" w14:textId="77777777" w:rsidTr="008F2C08">
        <w:tc>
          <w:tcPr>
            <w:tcW w:w="9634" w:type="dxa"/>
            <w:shd w:val="clear" w:color="auto" w:fill="E7E6E6" w:themeFill="background2"/>
          </w:tcPr>
          <w:p w14:paraId="2792227B" w14:textId="76E4873C" w:rsidR="00334A32" w:rsidRPr="008F2C08" w:rsidRDefault="00E6185D" w:rsidP="00441098">
            <w:pPr>
              <w:spacing w:before="120"/>
              <w:rPr>
                <w:rFonts w:ascii="Arial" w:hAnsi="Arial" w:cs="Arial"/>
                <w:b/>
                <w:bCs/>
              </w:rPr>
            </w:pPr>
            <w:r w:rsidRPr="008F2C08">
              <w:rPr>
                <w:rFonts w:ascii="Arial" w:hAnsi="Arial" w:cs="Arial"/>
                <w:b/>
                <w:bCs/>
              </w:rPr>
              <w:t>Criteria 1</w:t>
            </w:r>
            <w:r w:rsidR="00334A32" w:rsidRPr="008F2C08">
              <w:rPr>
                <w:rFonts w:ascii="Arial" w:hAnsi="Arial" w:cs="Arial"/>
                <w:b/>
                <w:bCs/>
              </w:rPr>
              <w:t xml:space="preserve"> </w:t>
            </w:r>
          </w:p>
          <w:p w14:paraId="54DCE769" w14:textId="35556217" w:rsidR="00E6185D" w:rsidRPr="008F2C08" w:rsidRDefault="00F32275" w:rsidP="00F32275">
            <w:pPr>
              <w:spacing w:line="256" w:lineRule="auto"/>
              <w:rPr>
                <w:rFonts w:ascii="Arial" w:hAnsi="Arial" w:cs="Arial"/>
              </w:rPr>
            </w:pPr>
            <w:r w:rsidRPr="008F2C08">
              <w:rPr>
                <w:rFonts w:ascii="Arial" w:hAnsi="Arial" w:cs="Arial"/>
              </w:rPr>
              <w:t>Creates good quality and desirable homes</w:t>
            </w:r>
          </w:p>
        </w:tc>
      </w:tr>
      <w:tr w:rsidR="00E6185D" w:rsidRPr="008F2C08" w14:paraId="3AB3AB8B" w14:textId="77777777" w:rsidTr="008F2C08">
        <w:trPr>
          <w:trHeight w:val="1222"/>
        </w:trPr>
        <w:tc>
          <w:tcPr>
            <w:tcW w:w="9634" w:type="dxa"/>
          </w:tcPr>
          <w:p w14:paraId="3D3489EA" w14:textId="77777777" w:rsidR="00B52FE0" w:rsidRPr="008F2C08" w:rsidRDefault="00B52FE0" w:rsidP="00B52FE0">
            <w:pPr>
              <w:rPr>
                <w:rFonts w:ascii="Arial" w:hAnsi="Arial" w:cs="Arial"/>
              </w:rPr>
            </w:pPr>
          </w:p>
          <w:p w14:paraId="28A73322" w14:textId="77777777" w:rsidR="00B52FE0" w:rsidRPr="008F2C08" w:rsidRDefault="00B52FE0" w:rsidP="00B52FE0">
            <w:pPr>
              <w:rPr>
                <w:rFonts w:ascii="Arial" w:hAnsi="Arial" w:cs="Arial"/>
              </w:rPr>
            </w:pPr>
          </w:p>
          <w:p w14:paraId="000665EC" w14:textId="77777777" w:rsidR="00B52FE0" w:rsidRPr="008F2C08" w:rsidRDefault="00B52FE0" w:rsidP="00B52FE0">
            <w:pPr>
              <w:rPr>
                <w:rFonts w:ascii="Arial" w:hAnsi="Arial" w:cs="Arial"/>
              </w:rPr>
            </w:pPr>
          </w:p>
          <w:p w14:paraId="353A53B7" w14:textId="77777777" w:rsidR="00B52FE0" w:rsidRPr="008F2C08" w:rsidRDefault="00B52FE0" w:rsidP="00B52FE0">
            <w:pPr>
              <w:rPr>
                <w:rFonts w:ascii="Arial" w:hAnsi="Arial" w:cs="Arial"/>
              </w:rPr>
            </w:pPr>
          </w:p>
          <w:p w14:paraId="3A1D4D51" w14:textId="77777777" w:rsidR="00B52FE0" w:rsidRPr="008F2C08" w:rsidRDefault="00B52FE0" w:rsidP="00B52FE0">
            <w:pPr>
              <w:rPr>
                <w:rFonts w:ascii="Arial" w:hAnsi="Arial" w:cs="Arial"/>
              </w:rPr>
            </w:pPr>
          </w:p>
          <w:p w14:paraId="5CAAB65C" w14:textId="77777777" w:rsidR="00B52FE0" w:rsidRPr="008F2C08" w:rsidRDefault="00B52FE0" w:rsidP="00B52FE0">
            <w:pPr>
              <w:rPr>
                <w:rFonts w:ascii="Arial" w:hAnsi="Arial" w:cs="Arial"/>
              </w:rPr>
            </w:pPr>
          </w:p>
          <w:p w14:paraId="43309AE9" w14:textId="112BE988" w:rsidR="00E6185D" w:rsidRPr="008F2C08" w:rsidRDefault="00B52FE0" w:rsidP="00B52FE0">
            <w:pPr>
              <w:rPr>
                <w:rFonts w:ascii="Arial" w:hAnsi="Arial" w:cs="Arial"/>
              </w:rPr>
            </w:pPr>
            <w:r w:rsidRPr="008F2C08">
              <w:rPr>
                <w:rFonts w:ascii="Arial" w:hAnsi="Arial" w:cs="Arial"/>
              </w:rPr>
              <w:t xml:space="preserve"> </w:t>
            </w:r>
          </w:p>
        </w:tc>
      </w:tr>
    </w:tbl>
    <w:p w14:paraId="0BE653D5" w14:textId="1E2AD19F" w:rsidR="00E6185D" w:rsidRDefault="00E6185D">
      <w:pPr>
        <w:rPr>
          <w:rFonts w:ascii="Arial" w:hAnsi="Arial" w:cs="Arial"/>
        </w:rPr>
      </w:pPr>
    </w:p>
    <w:p w14:paraId="4A5FDE1D" w14:textId="77777777" w:rsidR="00441098" w:rsidRDefault="00441098">
      <w:pPr>
        <w:rPr>
          <w:rFonts w:ascii="Arial" w:hAnsi="Arial" w:cs="Arial"/>
        </w:rPr>
      </w:pPr>
    </w:p>
    <w:p w14:paraId="4BD7CDB6" w14:textId="77777777" w:rsidR="00441098" w:rsidRDefault="00441098">
      <w:pPr>
        <w:rPr>
          <w:rFonts w:ascii="Arial" w:hAnsi="Arial" w:cs="Arial"/>
        </w:rPr>
      </w:pPr>
    </w:p>
    <w:p w14:paraId="3EE5A3A7" w14:textId="77777777" w:rsidR="00441098" w:rsidRPr="008F2C08" w:rsidRDefault="00441098">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1FDBB374" w14:textId="77777777" w:rsidTr="008F2C08">
        <w:tc>
          <w:tcPr>
            <w:tcW w:w="9634" w:type="dxa"/>
            <w:shd w:val="clear" w:color="auto" w:fill="E7E6E6" w:themeFill="background2"/>
          </w:tcPr>
          <w:p w14:paraId="5B9E8165" w14:textId="79EAF531" w:rsidR="00E6185D" w:rsidRPr="008F2C08" w:rsidRDefault="00E6185D" w:rsidP="00441098">
            <w:pPr>
              <w:spacing w:before="120"/>
              <w:rPr>
                <w:rFonts w:ascii="Arial" w:hAnsi="Arial" w:cs="Arial"/>
                <w:b/>
                <w:bCs/>
              </w:rPr>
            </w:pPr>
            <w:r w:rsidRPr="008F2C08">
              <w:rPr>
                <w:rFonts w:ascii="Arial" w:hAnsi="Arial" w:cs="Arial"/>
                <w:b/>
                <w:bCs/>
              </w:rPr>
              <w:t>Criteria 2</w:t>
            </w:r>
          </w:p>
          <w:p w14:paraId="27B68366" w14:textId="4B56AD23" w:rsidR="00A97DA6" w:rsidRPr="008F2C08" w:rsidRDefault="003140A9">
            <w:pPr>
              <w:rPr>
                <w:rFonts w:ascii="Arial" w:hAnsi="Arial" w:cs="Arial"/>
              </w:rPr>
            </w:pPr>
            <w:r w:rsidRPr="00D95B2F">
              <w:rPr>
                <w:rFonts w:ascii="Arial" w:hAnsi="Arial" w:cs="Arial"/>
              </w:rPr>
              <w:t>Quality of amenity provision, landscape design and public realm</w:t>
            </w:r>
          </w:p>
        </w:tc>
      </w:tr>
      <w:tr w:rsidR="00E6185D" w:rsidRPr="008F2C08" w14:paraId="30CB0014" w14:textId="77777777" w:rsidTr="008F2C08">
        <w:trPr>
          <w:trHeight w:val="1222"/>
        </w:trPr>
        <w:tc>
          <w:tcPr>
            <w:tcW w:w="9634" w:type="dxa"/>
          </w:tcPr>
          <w:p w14:paraId="7DCCE874" w14:textId="77777777" w:rsidR="00E6185D" w:rsidRPr="008F2C08" w:rsidRDefault="00E6185D">
            <w:pPr>
              <w:rPr>
                <w:rFonts w:ascii="Arial" w:hAnsi="Arial" w:cs="Arial"/>
              </w:rPr>
            </w:pPr>
          </w:p>
          <w:p w14:paraId="1E3873F1" w14:textId="77777777" w:rsidR="00B52FE0" w:rsidRPr="008F2C08" w:rsidRDefault="00B52FE0">
            <w:pPr>
              <w:rPr>
                <w:rFonts w:ascii="Arial" w:hAnsi="Arial" w:cs="Arial"/>
              </w:rPr>
            </w:pPr>
          </w:p>
          <w:p w14:paraId="6F67F1F2" w14:textId="77777777" w:rsidR="00B52FE0" w:rsidRPr="008F2C08" w:rsidRDefault="00B52FE0">
            <w:pPr>
              <w:rPr>
                <w:rFonts w:ascii="Arial" w:hAnsi="Arial" w:cs="Arial"/>
              </w:rPr>
            </w:pPr>
          </w:p>
          <w:p w14:paraId="4D67E260" w14:textId="77777777" w:rsidR="00B52FE0" w:rsidRPr="008F2C08" w:rsidRDefault="00B52FE0">
            <w:pPr>
              <w:rPr>
                <w:rFonts w:ascii="Arial" w:hAnsi="Arial" w:cs="Arial"/>
              </w:rPr>
            </w:pPr>
          </w:p>
          <w:p w14:paraId="1385487F" w14:textId="77777777" w:rsidR="00B52FE0" w:rsidRPr="008F2C08" w:rsidRDefault="00B52FE0">
            <w:pPr>
              <w:rPr>
                <w:rFonts w:ascii="Arial" w:hAnsi="Arial" w:cs="Arial"/>
              </w:rPr>
            </w:pPr>
          </w:p>
          <w:p w14:paraId="1FF83027" w14:textId="77777777" w:rsidR="00B52FE0" w:rsidRPr="008F2C08" w:rsidRDefault="00B52FE0">
            <w:pPr>
              <w:rPr>
                <w:rFonts w:ascii="Arial" w:hAnsi="Arial" w:cs="Arial"/>
              </w:rPr>
            </w:pPr>
          </w:p>
          <w:p w14:paraId="4A8022FC" w14:textId="7B3AF5E4" w:rsidR="00B52FE0" w:rsidRPr="008F2C08" w:rsidRDefault="00B52FE0">
            <w:pPr>
              <w:rPr>
                <w:rFonts w:ascii="Arial" w:hAnsi="Arial" w:cs="Arial"/>
              </w:rPr>
            </w:pPr>
          </w:p>
        </w:tc>
      </w:tr>
    </w:tbl>
    <w:p w14:paraId="23D45C96" w14:textId="77777777" w:rsidR="00B90A11" w:rsidRPr="008F2C08" w:rsidRDefault="00B90A11">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671A20C8" w14:textId="77777777" w:rsidTr="008F2C08">
        <w:tc>
          <w:tcPr>
            <w:tcW w:w="9634" w:type="dxa"/>
            <w:shd w:val="clear" w:color="auto" w:fill="E7E6E6" w:themeFill="background2"/>
          </w:tcPr>
          <w:p w14:paraId="33FB1C29" w14:textId="77777777" w:rsidR="00E6185D" w:rsidRDefault="00E6185D" w:rsidP="00441098">
            <w:pPr>
              <w:spacing w:before="120"/>
              <w:rPr>
                <w:rFonts w:ascii="Arial" w:hAnsi="Arial" w:cs="Arial"/>
                <w:b/>
                <w:bCs/>
              </w:rPr>
            </w:pPr>
            <w:r w:rsidRPr="008F2C08">
              <w:rPr>
                <w:rFonts w:ascii="Arial" w:hAnsi="Arial" w:cs="Arial"/>
                <w:b/>
                <w:bCs/>
              </w:rPr>
              <w:t xml:space="preserve">Criteria </w:t>
            </w:r>
            <w:r w:rsidR="00B52FE0" w:rsidRPr="008F2C08">
              <w:rPr>
                <w:rFonts w:ascii="Arial" w:hAnsi="Arial" w:cs="Arial"/>
                <w:b/>
                <w:bCs/>
              </w:rPr>
              <w:t>3</w:t>
            </w:r>
          </w:p>
          <w:p w14:paraId="6E059460" w14:textId="1EC67823" w:rsidR="003140A9" w:rsidRPr="003140A9" w:rsidRDefault="003140A9" w:rsidP="003140A9">
            <w:pPr>
              <w:spacing w:line="256" w:lineRule="auto"/>
              <w:rPr>
                <w:rFonts w:ascii="Arial" w:hAnsi="Arial" w:cs="Arial"/>
              </w:rPr>
            </w:pPr>
            <w:r w:rsidRPr="003140A9">
              <w:rPr>
                <w:rFonts w:ascii="Arial" w:hAnsi="Arial" w:cs="Arial"/>
              </w:rPr>
              <w:t xml:space="preserve">Responds well to its context </w:t>
            </w:r>
          </w:p>
        </w:tc>
      </w:tr>
      <w:tr w:rsidR="00E6185D" w:rsidRPr="008F2C08" w14:paraId="750B20A1" w14:textId="77777777" w:rsidTr="008F2C08">
        <w:trPr>
          <w:trHeight w:val="2007"/>
        </w:trPr>
        <w:tc>
          <w:tcPr>
            <w:tcW w:w="9634" w:type="dxa"/>
          </w:tcPr>
          <w:p w14:paraId="706886E0" w14:textId="77777777" w:rsidR="00E6185D" w:rsidRPr="008F2C08" w:rsidRDefault="00E6185D">
            <w:pPr>
              <w:rPr>
                <w:rFonts w:ascii="Arial" w:hAnsi="Arial" w:cs="Arial"/>
              </w:rPr>
            </w:pPr>
          </w:p>
        </w:tc>
      </w:tr>
    </w:tbl>
    <w:p w14:paraId="7A0E6CEC" w14:textId="18A5610A" w:rsidR="00E6185D" w:rsidRPr="008F2C08" w:rsidRDefault="00E6185D">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55601BE5" w14:textId="77777777" w:rsidTr="008F2C08">
        <w:tc>
          <w:tcPr>
            <w:tcW w:w="9634" w:type="dxa"/>
            <w:shd w:val="clear" w:color="auto" w:fill="E7E6E6" w:themeFill="background2"/>
          </w:tcPr>
          <w:p w14:paraId="53B7A28C" w14:textId="77777777" w:rsidR="00B52FE0" w:rsidRDefault="00B52FE0" w:rsidP="00441098">
            <w:pPr>
              <w:spacing w:before="120"/>
              <w:rPr>
                <w:rFonts w:ascii="Arial" w:hAnsi="Arial" w:cs="Arial"/>
                <w:b/>
                <w:bCs/>
              </w:rPr>
            </w:pPr>
            <w:r w:rsidRPr="008F2C08">
              <w:rPr>
                <w:rFonts w:ascii="Arial" w:hAnsi="Arial" w:cs="Arial"/>
                <w:b/>
                <w:bCs/>
              </w:rPr>
              <w:t>Criteria 4</w:t>
            </w:r>
          </w:p>
          <w:p w14:paraId="5E9D58AF" w14:textId="19CA3AC2" w:rsidR="003140A9" w:rsidRPr="003140A9" w:rsidRDefault="003140A9" w:rsidP="003140A9">
            <w:pPr>
              <w:spacing w:line="256" w:lineRule="auto"/>
              <w:contextualSpacing/>
              <w:rPr>
                <w:rFonts w:ascii="Arial" w:hAnsi="Arial" w:cs="Arial"/>
              </w:rPr>
            </w:pPr>
            <w:r w:rsidRPr="003140A9">
              <w:rPr>
                <w:rFonts w:ascii="Arial" w:hAnsi="Arial" w:cs="Arial"/>
              </w:rPr>
              <w:t>Optimises access to a range of facilities and public transport</w:t>
            </w:r>
          </w:p>
        </w:tc>
      </w:tr>
      <w:tr w:rsidR="00B52FE0" w:rsidRPr="008F2C08" w14:paraId="2143C50C" w14:textId="77777777" w:rsidTr="008F2C08">
        <w:trPr>
          <w:trHeight w:val="2007"/>
        </w:trPr>
        <w:tc>
          <w:tcPr>
            <w:tcW w:w="9634" w:type="dxa"/>
          </w:tcPr>
          <w:p w14:paraId="631B16BA" w14:textId="77777777" w:rsidR="00B52FE0" w:rsidRPr="008F2C08" w:rsidRDefault="00B52FE0">
            <w:pPr>
              <w:rPr>
                <w:rFonts w:ascii="Arial" w:hAnsi="Arial" w:cs="Arial"/>
              </w:rPr>
            </w:pPr>
          </w:p>
        </w:tc>
      </w:tr>
    </w:tbl>
    <w:p w14:paraId="1B887FD9" w14:textId="3FEB3148" w:rsidR="00B52FE0" w:rsidRPr="008F2C08"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37616794" w14:textId="77777777" w:rsidTr="008F2C08">
        <w:tc>
          <w:tcPr>
            <w:tcW w:w="9634" w:type="dxa"/>
            <w:shd w:val="clear" w:color="auto" w:fill="E7E6E6" w:themeFill="background2"/>
          </w:tcPr>
          <w:p w14:paraId="015A849E" w14:textId="77777777" w:rsidR="00B52FE0" w:rsidRDefault="00B52FE0" w:rsidP="00441098">
            <w:pPr>
              <w:spacing w:before="120"/>
              <w:rPr>
                <w:rFonts w:ascii="Arial" w:hAnsi="Arial" w:cs="Arial"/>
                <w:b/>
                <w:bCs/>
              </w:rPr>
            </w:pPr>
            <w:r w:rsidRPr="008F2C08">
              <w:rPr>
                <w:rFonts w:ascii="Arial" w:hAnsi="Arial" w:cs="Arial"/>
                <w:b/>
                <w:bCs/>
              </w:rPr>
              <w:t xml:space="preserve">Criteria </w:t>
            </w:r>
            <w:r w:rsidR="00522E52" w:rsidRPr="008F2C08">
              <w:rPr>
                <w:rFonts w:ascii="Arial" w:hAnsi="Arial" w:cs="Arial"/>
                <w:b/>
                <w:bCs/>
              </w:rPr>
              <w:t>5</w:t>
            </w:r>
          </w:p>
          <w:p w14:paraId="5395DD8E" w14:textId="4C2DD5DF" w:rsidR="003140A9" w:rsidRPr="003140A9" w:rsidRDefault="003140A9" w:rsidP="003140A9">
            <w:pPr>
              <w:spacing w:line="256" w:lineRule="auto"/>
              <w:contextualSpacing/>
              <w:rPr>
                <w:rFonts w:ascii="Arial" w:hAnsi="Arial" w:cs="Arial"/>
              </w:rPr>
            </w:pPr>
            <w:r w:rsidRPr="003140A9">
              <w:rPr>
                <w:rFonts w:ascii="Arial" w:hAnsi="Arial" w:cs="Arial"/>
              </w:rPr>
              <w:t>Has the longer-term sustainability legacy of the project been considered, including social, economic and environmental factors?</w:t>
            </w:r>
          </w:p>
        </w:tc>
      </w:tr>
      <w:tr w:rsidR="00B52FE0" w:rsidRPr="008F2C08" w14:paraId="66C2DD9C" w14:textId="77777777" w:rsidTr="008F2C08">
        <w:trPr>
          <w:trHeight w:val="2007"/>
        </w:trPr>
        <w:tc>
          <w:tcPr>
            <w:tcW w:w="9634" w:type="dxa"/>
          </w:tcPr>
          <w:p w14:paraId="2ECF6E2F" w14:textId="77777777" w:rsidR="00B52FE0" w:rsidRPr="008F2C08" w:rsidRDefault="00B52FE0">
            <w:pPr>
              <w:rPr>
                <w:rFonts w:ascii="Arial" w:hAnsi="Arial" w:cs="Arial"/>
              </w:rPr>
            </w:pPr>
          </w:p>
        </w:tc>
      </w:tr>
    </w:tbl>
    <w:p w14:paraId="3CCE5B6B" w14:textId="440FC3B6" w:rsidR="00B52FE0"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3140A9" w:rsidRPr="008F2C08" w14:paraId="4111AD8A" w14:textId="77777777" w:rsidTr="00027B73">
        <w:tc>
          <w:tcPr>
            <w:tcW w:w="9634" w:type="dxa"/>
            <w:shd w:val="clear" w:color="auto" w:fill="E7E6E6" w:themeFill="background2"/>
          </w:tcPr>
          <w:p w14:paraId="7D376C5D" w14:textId="6CDDF082" w:rsidR="003140A9" w:rsidRDefault="003140A9" w:rsidP="00027B73">
            <w:pPr>
              <w:spacing w:before="120"/>
              <w:rPr>
                <w:rFonts w:ascii="Arial" w:hAnsi="Arial" w:cs="Arial"/>
                <w:b/>
                <w:bCs/>
              </w:rPr>
            </w:pPr>
            <w:r w:rsidRPr="008F2C08">
              <w:rPr>
                <w:rFonts w:ascii="Arial" w:hAnsi="Arial" w:cs="Arial"/>
                <w:b/>
                <w:bCs/>
              </w:rPr>
              <w:t xml:space="preserve">Criteria </w:t>
            </w:r>
            <w:r>
              <w:rPr>
                <w:rFonts w:ascii="Arial" w:hAnsi="Arial" w:cs="Arial"/>
                <w:b/>
                <w:bCs/>
              </w:rPr>
              <w:t>6</w:t>
            </w:r>
          </w:p>
          <w:p w14:paraId="5245210C" w14:textId="3333401E" w:rsidR="003140A9" w:rsidRPr="003140A9" w:rsidRDefault="003140A9" w:rsidP="003140A9">
            <w:pPr>
              <w:spacing w:line="256" w:lineRule="auto"/>
              <w:contextualSpacing/>
              <w:rPr>
                <w:rFonts w:ascii="Arial" w:hAnsi="Arial" w:cs="Arial"/>
              </w:rPr>
            </w:pPr>
            <w:r w:rsidRPr="003140A9">
              <w:rPr>
                <w:rFonts w:ascii="Arial" w:hAnsi="Arial" w:cs="Arial"/>
              </w:rPr>
              <w:t>What equality, diversity and inclusion issues were identified and how were these considered in designing and developing the project (including any consultation)</w:t>
            </w:r>
            <w:r>
              <w:rPr>
                <w:rFonts w:ascii="Arial" w:hAnsi="Arial" w:cs="Arial"/>
              </w:rPr>
              <w:t>.</w:t>
            </w:r>
            <w:r w:rsidRPr="003140A9">
              <w:rPr>
                <w:rFonts w:ascii="Arial" w:hAnsi="Arial" w:cs="Arial"/>
              </w:rPr>
              <w:t xml:space="preserve"> How were they addressed in the delivery of the final scheme/project/approach?</w:t>
            </w:r>
          </w:p>
        </w:tc>
      </w:tr>
      <w:tr w:rsidR="003140A9" w:rsidRPr="008F2C08" w14:paraId="262C6BD5" w14:textId="77777777" w:rsidTr="00027B73">
        <w:trPr>
          <w:trHeight w:val="2007"/>
        </w:trPr>
        <w:tc>
          <w:tcPr>
            <w:tcW w:w="9634" w:type="dxa"/>
          </w:tcPr>
          <w:p w14:paraId="5E3B5B5A" w14:textId="77777777" w:rsidR="003140A9" w:rsidRPr="008F2C08" w:rsidRDefault="003140A9" w:rsidP="00027B73">
            <w:pPr>
              <w:rPr>
                <w:rFonts w:ascii="Arial" w:hAnsi="Arial" w:cs="Arial"/>
              </w:rPr>
            </w:pPr>
          </w:p>
        </w:tc>
      </w:tr>
    </w:tbl>
    <w:p w14:paraId="2BD3F3A9" w14:textId="77777777" w:rsidR="003140A9" w:rsidRPr="008F2C08" w:rsidRDefault="003140A9">
      <w:pPr>
        <w:rPr>
          <w:rFonts w:ascii="Arial" w:hAnsi="Arial" w:cs="Arial"/>
        </w:rPr>
      </w:pPr>
    </w:p>
    <w:p w14:paraId="0AC4D623" w14:textId="24459CEF" w:rsidR="00607168" w:rsidRPr="008F2C08" w:rsidRDefault="00607168">
      <w:pPr>
        <w:rPr>
          <w:rFonts w:ascii="Arial" w:hAnsi="Arial" w:cs="Arial"/>
          <w:b/>
          <w:bCs/>
        </w:rPr>
      </w:pPr>
      <w:r w:rsidRPr="008F2C08">
        <w:rPr>
          <w:rFonts w:ascii="Arial" w:hAnsi="Arial" w:cs="Arial"/>
          <w:b/>
          <w:bCs/>
        </w:rPr>
        <w:t xml:space="preserve">For any queries or questions about your entry, please contact </w:t>
      </w:r>
      <w:hyperlink r:id="rId16" w:history="1">
        <w:r w:rsidR="0018148E" w:rsidRPr="008F2C08">
          <w:rPr>
            <w:rStyle w:val="Hyperlink"/>
            <w:rFonts w:ascii="Arial" w:hAnsi="Arial" w:cs="Arial"/>
            <w:b/>
            <w:bCs/>
          </w:rPr>
          <w:t>events@businessldn.co.uk</w:t>
        </w:r>
      </w:hyperlink>
    </w:p>
    <w:p w14:paraId="3315C789" w14:textId="77777777" w:rsidR="0018148E" w:rsidRPr="008F2C08" w:rsidRDefault="0018148E">
      <w:pPr>
        <w:rPr>
          <w:rFonts w:ascii="Arial" w:hAnsi="Arial" w:cs="Arial"/>
        </w:rPr>
      </w:pPr>
    </w:p>
    <w:sectPr w:rsidR="0018148E" w:rsidRPr="008F2C08" w:rsidSect="00BD3C3F">
      <w:headerReference w:type="first" r:id="rId17"/>
      <w:pgSz w:w="11906" w:h="16838"/>
      <w:pgMar w:top="567" w:right="1134" w:bottom="1134" w:left="1134"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DBAA0" w14:textId="77777777" w:rsidR="00BD3C3F" w:rsidRDefault="00BD3C3F" w:rsidP="00DE4EFD">
      <w:pPr>
        <w:spacing w:after="0" w:line="240" w:lineRule="auto"/>
      </w:pPr>
      <w:r>
        <w:separator/>
      </w:r>
    </w:p>
  </w:endnote>
  <w:endnote w:type="continuationSeparator" w:id="0">
    <w:p w14:paraId="6FD440CD" w14:textId="77777777" w:rsidR="00BD3C3F" w:rsidRDefault="00BD3C3F" w:rsidP="00DE4EFD">
      <w:pPr>
        <w:spacing w:after="0" w:line="240" w:lineRule="auto"/>
      </w:pPr>
      <w:r>
        <w:continuationSeparator/>
      </w:r>
    </w:p>
  </w:endnote>
  <w:endnote w:type="continuationNotice" w:id="1">
    <w:p w14:paraId="35171B03" w14:textId="77777777" w:rsidR="00BD3C3F" w:rsidRDefault="00BD3C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6499F" w14:textId="77777777" w:rsidR="00BD3C3F" w:rsidRDefault="00BD3C3F" w:rsidP="00DE4EFD">
      <w:pPr>
        <w:spacing w:after="0" w:line="240" w:lineRule="auto"/>
      </w:pPr>
      <w:r>
        <w:separator/>
      </w:r>
    </w:p>
  </w:footnote>
  <w:footnote w:type="continuationSeparator" w:id="0">
    <w:p w14:paraId="0D9650DB" w14:textId="77777777" w:rsidR="00BD3C3F" w:rsidRDefault="00BD3C3F" w:rsidP="00DE4EFD">
      <w:pPr>
        <w:spacing w:after="0" w:line="240" w:lineRule="auto"/>
      </w:pPr>
      <w:r>
        <w:continuationSeparator/>
      </w:r>
    </w:p>
  </w:footnote>
  <w:footnote w:type="continuationNotice" w:id="1">
    <w:p w14:paraId="13D70480" w14:textId="77777777" w:rsidR="00BD3C3F" w:rsidRDefault="00BD3C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F877" w14:textId="0E3807E6" w:rsidR="00D642D5" w:rsidRDefault="00E630E0" w:rsidP="00E630E0">
    <w:pPr>
      <w:pStyle w:val="Header"/>
      <w:jc w:val="right"/>
    </w:pPr>
    <w:r>
      <w:rPr>
        <w:noProof/>
      </w:rPr>
      <w:drawing>
        <wp:anchor distT="0" distB="0" distL="114300" distR="114300" simplePos="0" relativeHeight="251658240" behindDoc="0" locked="0" layoutInCell="1" allowOverlap="1" wp14:anchorId="516C4EC1" wp14:editId="11B480AA">
          <wp:simplePos x="0" y="0"/>
          <wp:positionH relativeFrom="column">
            <wp:posOffset>3919855</wp:posOffset>
          </wp:positionH>
          <wp:positionV relativeFrom="paragraph">
            <wp:posOffset>-145415</wp:posOffset>
          </wp:positionV>
          <wp:extent cx="2589530" cy="1649730"/>
          <wp:effectExtent l="0" t="0" r="1270" b="762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9530" cy="16497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59F0"/>
    <w:multiLevelType w:val="hybridMultilevel"/>
    <w:tmpl w:val="18585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4C6BDF"/>
    <w:multiLevelType w:val="hybridMultilevel"/>
    <w:tmpl w:val="963E6F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F664C2D"/>
    <w:multiLevelType w:val="hybridMultilevel"/>
    <w:tmpl w:val="2FD20EA4"/>
    <w:lvl w:ilvl="0" w:tplc="6CF69C6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792F46"/>
    <w:multiLevelType w:val="hybridMultilevel"/>
    <w:tmpl w:val="AAAE797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06DED"/>
    <w:multiLevelType w:val="hybridMultilevel"/>
    <w:tmpl w:val="86A84A20"/>
    <w:lvl w:ilvl="0" w:tplc="69CE6EE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016106"/>
    <w:multiLevelType w:val="hybridMultilevel"/>
    <w:tmpl w:val="E44CD7B6"/>
    <w:lvl w:ilvl="0" w:tplc="3C68BF50">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203389"/>
    <w:multiLevelType w:val="hybridMultilevel"/>
    <w:tmpl w:val="22741B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0FC7AC4"/>
    <w:multiLevelType w:val="hybridMultilevel"/>
    <w:tmpl w:val="A4607ACE"/>
    <w:lvl w:ilvl="0" w:tplc="6B10BA5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A137E4"/>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763478C1"/>
    <w:multiLevelType w:val="hybridMultilevel"/>
    <w:tmpl w:val="8EACD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20121">
    <w:abstractNumId w:val="0"/>
  </w:num>
  <w:num w:numId="2" w16cid:durableId="1220634527">
    <w:abstractNumId w:val="7"/>
  </w:num>
  <w:num w:numId="3" w16cid:durableId="1795975001">
    <w:abstractNumId w:val="4"/>
  </w:num>
  <w:num w:numId="4" w16cid:durableId="182862793">
    <w:abstractNumId w:val="3"/>
  </w:num>
  <w:num w:numId="5" w16cid:durableId="837501032">
    <w:abstractNumId w:val="8"/>
  </w:num>
  <w:num w:numId="6" w16cid:durableId="576674112">
    <w:abstractNumId w:val="2"/>
  </w:num>
  <w:num w:numId="7" w16cid:durableId="1164011971">
    <w:abstractNumId w:val="5"/>
  </w:num>
  <w:num w:numId="8" w16cid:durableId="732777242">
    <w:abstractNumId w:val="9"/>
  </w:num>
  <w:num w:numId="9" w16cid:durableId="483283236">
    <w:abstractNumId w:val="6"/>
  </w:num>
  <w:num w:numId="10" w16cid:durableId="417217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sDAyNjQzNzc0MrBQ0lEKTi0uzszPAykwrAUAiX8fNCwAAAA="/>
  </w:docVars>
  <w:rsids>
    <w:rsidRoot w:val="00693438"/>
    <w:rsid w:val="00001277"/>
    <w:rsid w:val="00012C55"/>
    <w:rsid w:val="00014CEC"/>
    <w:rsid w:val="00015D99"/>
    <w:rsid w:val="0001729D"/>
    <w:rsid w:val="00017D26"/>
    <w:rsid w:val="00020254"/>
    <w:rsid w:val="00021881"/>
    <w:rsid w:val="00035C5B"/>
    <w:rsid w:val="000361E1"/>
    <w:rsid w:val="00040E2E"/>
    <w:rsid w:val="00046B11"/>
    <w:rsid w:val="0005204D"/>
    <w:rsid w:val="0005496B"/>
    <w:rsid w:val="0005637F"/>
    <w:rsid w:val="00062E2A"/>
    <w:rsid w:val="0006389F"/>
    <w:rsid w:val="00076F0E"/>
    <w:rsid w:val="00077F87"/>
    <w:rsid w:val="0008572F"/>
    <w:rsid w:val="000877B9"/>
    <w:rsid w:val="0009073B"/>
    <w:rsid w:val="00095E94"/>
    <w:rsid w:val="00096CD2"/>
    <w:rsid w:val="000A14AB"/>
    <w:rsid w:val="000A2CC2"/>
    <w:rsid w:val="000A3D58"/>
    <w:rsid w:val="000A738E"/>
    <w:rsid w:val="000A7A80"/>
    <w:rsid w:val="000C364C"/>
    <w:rsid w:val="000D1101"/>
    <w:rsid w:val="000D1DD1"/>
    <w:rsid w:val="000D3224"/>
    <w:rsid w:val="000D6148"/>
    <w:rsid w:val="000F093C"/>
    <w:rsid w:val="000F185D"/>
    <w:rsid w:val="000F750A"/>
    <w:rsid w:val="001065C5"/>
    <w:rsid w:val="001101E6"/>
    <w:rsid w:val="00115744"/>
    <w:rsid w:val="00125250"/>
    <w:rsid w:val="00125EDB"/>
    <w:rsid w:val="00136FBE"/>
    <w:rsid w:val="00137483"/>
    <w:rsid w:val="00145736"/>
    <w:rsid w:val="0015235E"/>
    <w:rsid w:val="001544DF"/>
    <w:rsid w:val="001614BE"/>
    <w:rsid w:val="00162075"/>
    <w:rsid w:val="00175F8F"/>
    <w:rsid w:val="0017628B"/>
    <w:rsid w:val="00177DCD"/>
    <w:rsid w:val="0018148E"/>
    <w:rsid w:val="001932F4"/>
    <w:rsid w:val="00194583"/>
    <w:rsid w:val="001A601A"/>
    <w:rsid w:val="001B2836"/>
    <w:rsid w:val="001B7305"/>
    <w:rsid w:val="001C51E7"/>
    <w:rsid w:val="001C54D9"/>
    <w:rsid w:val="001C62D0"/>
    <w:rsid w:val="001D4552"/>
    <w:rsid w:val="001D508E"/>
    <w:rsid w:val="001D53CE"/>
    <w:rsid w:val="001D5721"/>
    <w:rsid w:val="001D62BF"/>
    <w:rsid w:val="001F2E45"/>
    <w:rsid w:val="001F6643"/>
    <w:rsid w:val="00215BF0"/>
    <w:rsid w:val="00221B08"/>
    <w:rsid w:val="00234D59"/>
    <w:rsid w:val="00237537"/>
    <w:rsid w:val="00242C46"/>
    <w:rsid w:val="00243A5C"/>
    <w:rsid w:val="00244521"/>
    <w:rsid w:val="002454BA"/>
    <w:rsid w:val="00255EBF"/>
    <w:rsid w:val="00261EE8"/>
    <w:rsid w:val="002630C2"/>
    <w:rsid w:val="0026696D"/>
    <w:rsid w:val="002730E1"/>
    <w:rsid w:val="0027542A"/>
    <w:rsid w:val="0027798B"/>
    <w:rsid w:val="00294D6A"/>
    <w:rsid w:val="002A06E8"/>
    <w:rsid w:val="002A23E0"/>
    <w:rsid w:val="002A61BA"/>
    <w:rsid w:val="002A76BC"/>
    <w:rsid w:val="002B0332"/>
    <w:rsid w:val="002B6D4C"/>
    <w:rsid w:val="002C441B"/>
    <w:rsid w:val="002D1007"/>
    <w:rsid w:val="002D1048"/>
    <w:rsid w:val="002D2295"/>
    <w:rsid w:val="002D3C33"/>
    <w:rsid w:val="002D56BF"/>
    <w:rsid w:val="002E10E2"/>
    <w:rsid w:val="002E3497"/>
    <w:rsid w:val="002E4712"/>
    <w:rsid w:val="002E7680"/>
    <w:rsid w:val="002F12E1"/>
    <w:rsid w:val="003008A3"/>
    <w:rsid w:val="00306871"/>
    <w:rsid w:val="003103B4"/>
    <w:rsid w:val="003104AC"/>
    <w:rsid w:val="003113EE"/>
    <w:rsid w:val="0031330C"/>
    <w:rsid w:val="003140A9"/>
    <w:rsid w:val="003272AA"/>
    <w:rsid w:val="00334A32"/>
    <w:rsid w:val="0033641E"/>
    <w:rsid w:val="00337E45"/>
    <w:rsid w:val="00345724"/>
    <w:rsid w:val="00346FD6"/>
    <w:rsid w:val="00352030"/>
    <w:rsid w:val="00352387"/>
    <w:rsid w:val="003560D1"/>
    <w:rsid w:val="003561EE"/>
    <w:rsid w:val="003610E3"/>
    <w:rsid w:val="0036238C"/>
    <w:rsid w:val="0036245F"/>
    <w:rsid w:val="0038667F"/>
    <w:rsid w:val="00387019"/>
    <w:rsid w:val="00396B5A"/>
    <w:rsid w:val="003A3867"/>
    <w:rsid w:val="003A47D5"/>
    <w:rsid w:val="003A5AD5"/>
    <w:rsid w:val="003B041C"/>
    <w:rsid w:val="003B34BE"/>
    <w:rsid w:val="003C57D7"/>
    <w:rsid w:val="003C6A72"/>
    <w:rsid w:val="003C754A"/>
    <w:rsid w:val="003E1331"/>
    <w:rsid w:val="003E1485"/>
    <w:rsid w:val="003E3FD0"/>
    <w:rsid w:val="003E7C3D"/>
    <w:rsid w:val="003E7E37"/>
    <w:rsid w:val="003F10B8"/>
    <w:rsid w:val="00400EC6"/>
    <w:rsid w:val="00403800"/>
    <w:rsid w:val="00405F31"/>
    <w:rsid w:val="004200C9"/>
    <w:rsid w:val="00432D29"/>
    <w:rsid w:val="004353C7"/>
    <w:rsid w:val="00441098"/>
    <w:rsid w:val="00445FB8"/>
    <w:rsid w:val="00463DFF"/>
    <w:rsid w:val="00470BE1"/>
    <w:rsid w:val="00472C81"/>
    <w:rsid w:val="00483123"/>
    <w:rsid w:val="00495B32"/>
    <w:rsid w:val="004A0682"/>
    <w:rsid w:val="004A0AEE"/>
    <w:rsid w:val="004A4D8E"/>
    <w:rsid w:val="004B0D6D"/>
    <w:rsid w:val="004B2473"/>
    <w:rsid w:val="004C1A10"/>
    <w:rsid w:val="004C4615"/>
    <w:rsid w:val="004C5BD4"/>
    <w:rsid w:val="004C6209"/>
    <w:rsid w:val="004D12AB"/>
    <w:rsid w:val="004E3D4E"/>
    <w:rsid w:val="004E5325"/>
    <w:rsid w:val="004F012F"/>
    <w:rsid w:val="004F0BF0"/>
    <w:rsid w:val="004F13DB"/>
    <w:rsid w:val="004F226D"/>
    <w:rsid w:val="004F60E1"/>
    <w:rsid w:val="005015EE"/>
    <w:rsid w:val="00501670"/>
    <w:rsid w:val="005018FB"/>
    <w:rsid w:val="00510E7B"/>
    <w:rsid w:val="005137FA"/>
    <w:rsid w:val="005145A2"/>
    <w:rsid w:val="00514D4E"/>
    <w:rsid w:val="00520367"/>
    <w:rsid w:val="00520913"/>
    <w:rsid w:val="00520AE1"/>
    <w:rsid w:val="00522E52"/>
    <w:rsid w:val="0052333C"/>
    <w:rsid w:val="005277A1"/>
    <w:rsid w:val="00527E2E"/>
    <w:rsid w:val="0053062E"/>
    <w:rsid w:val="005310DD"/>
    <w:rsid w:val="00537E36"/>
    <w:rsid w:val="00544C86"/>
    <w:rsid w:val="00550620"/>
    <w:rsid w:val="0055303E"/>
    <w:rsid w:val="00555466"/>
    <w:rsid w:val="005617A9"/>
    <w:rsid w:val="00561A66"/>
    <w:rsid w:val="00572D0C"/>
    <w:rsid w:val="00572EF1"/>
    <w:rsid w:val="00595C8A"/>
    <w:rsid w:val="00596075"/>
    <w:rsid w:val="005A5BA3"/>
    <w:rsid w:val="005B7940"/>
    <w:rsid w:val="005C0551"/>
    <w:rsid w:val="005C7DC7"/>
    <w:rsid w:val="005D4033"/>
    <w:rsid w:val="00601C3A"/>
    <w:rsid w:val="00607168"/>
    <w:rsid w:val="00620B9D"/>
    <w:rsid w:val="006276E9"/>
    <w:rsid w:val="00634ABC"/>
    <w:rsid w:val="00636626"/>
    <w:rsid w:val="00637DF6"/>
    <w:rsid w:val="0064333B"/>
    <w:rsid w:val="00654D93"/>
    <w:rsid w:val="006607B2"/>
    <w:rsid w:val="00663198"/>
    <w:rsid w:val="00664EF3"/>
    <w:rsid w:val="00685ACB"/>
    <w:rsid w:val="006915D0"/>
    <w:rsid w:val="00693438"/>
    <w:rsid w:val="006A1987"/>
    <w:rsid w:val="006A2E54"/>
    <w:rsid w:val="006B0DF3"/>
    <w:rsid w:val="006C3BEA"/>
    <w:rsid w:val="006C4D82"/>
    <w:rsid w:val="006D381D"/>
    <w:rsid w:val="006E01CA"/>
    <w:rsid w:val="006E1977"/>
    <w:rsid w:val="00710687"/>
    <w:rsid w:val="007114EA"/>
    <w:rsid w:val="007179FB"/>
    <w:rsid w:val="00727FF9"/>
    <w:rsid w:val="0073590B"/>
    <w:rsid w:val="00740D78"/>
    <w:rsid w:val="00743942"/>
    <w:rsid w:val="00743B5C"/>
    <w:rsid w:val="00746745"/>
    <w:rsid w:val="00756602"/>
    <w:rsid w:val="007665BC"/>
    <w:rsid w:val="00767C5E"/>
    <w:rsid w:val="0077469C"/>
    <w:rsid w:val="00776EFB"/>
    <w:rsid w:val="007805E9"/>
    <w:rsid w:val="007811C3"/>
    <w:rsid w:val="007832D0"/>
    <w:rsid w:val="00795E17"/>
    <w:rsid w:val="007A36A4"/>
    <w:rsid w:val="007A7AFE"/>
    <w:rsid w:val="007B4837"/>
    <w:rsid w:val="007C0052"/>
    <w:rsid w:val="007C0260"/>
    <w:rsid w:val="007C071C"/>
    <w:rsid w:val="007C6C85"/>
    <w:rsid w:val="007D2397"/>
    <w:rsid w:val="007D6039"/>
    <w:rsid w:val="007D7C95"/>
    <w:rsid w:val="007E252F"/>
    <w:rsid w:val="007E4FE0"/>
    <w:rsid w:val="007E59CA"/>
    <w:rsid w:val="007F1EF6"/>
    <w:rsid w:val="008004EF"/>
    <w:rsid w:val="00803F21"/>
    <w:rsid w:val="00814E16"/>
    <w:rsid w:val="0082276D"/>
    <w:rsid w:val="00827B96"/>
    <w:rsid w:val="00830685"/>
    <w:rsid w:val="0083378B"/>
    <w:rsid w:val="00833B88"/>
    <w:rsid w:val="008367C0"/>
    <w:rsid w:val="008373F3"/>
    <w:rsid w:val="0084502F"/>
    <w:rsid w:val="00852628"/>
    <w:rsid w:val="00853CFA"/>
    <w:rsid w:val="00863C61"/>
    <w:rsid w:val="0087007E"/>
    <w:rsid w:val="00871FEA"/>
    <w:rsid w:val="0087687F"/>
    <w:rsid w:val="00880E5A"/>
    <w:rsid w:val="0088302D"/>
    <w:rsid w:val="00890C4C"/>
    <w:rsid w:val="00895B0D"/>
    <w:rsid w:val="008A3A8C"/>
    <w:rsid w:val="008A4F7C"/>
    <w:rsid w:val="008A7F13"/>
    <w:rsid w:val="008B0159"/>
    <w:rsid w:val="008B4B43"/>
    <w:rsid w:val="008C39A6"/>
    <w:rsid w:val="008D059E"/>
    <w:rsid w:val="008D29B7"/>
    <w:rsid w:val="008E4DF1"/>
    <w:rsid w:val="008E5DB8"/>
    <w:rsid w:val="008F2C08"/>
    <w:rsid w:val="008F41FC"/>
    <w:rsid w:val="0090128F"/>
    <w:rsid w:val="00902330"/>
    <w:rsid w:val="00902EBA"/>
    <w:rsid w:val="00907049"/>
    <w:rsid w:val="00907773"/>
    <w:rsid w:val="00910A2C"/>
    <w:rsid w:val="00912910"/>
    <w:rsid w:val="009140B7"/>
    <w:rsid w:val="00916A48"/>
    <w:rsid w:val="0092602F"/>
    <w:rsid w:val="00926C18"/>
    <w:rsid w:val="00935470"/>
    <w:rsid w:val="00935BFF"/>
    <w:rsid w:val="00935E8A"/>
    <w:rsid w:val="00936736"/>
    <w:rsid w:val="00936F1C"/>
    <w:rsid w:val="009400F3"/>
    <w:rsid w:val="00944489"/>
    <w:rsid w:val="0095101B"/>
    <w:rsid w:val="00951386"/>
    <w:rsid w:val="00964170"/>
    <w:rsid w:val="00967FE7"/>
    <w:rsid w:val="00971409"/>
    <w:rsid w:val="0097442B"/>
    <w:rsid w:val="0098129D"/>
    <w:rsid w:val="00981519"/>
    <w:rsid w:val="00982625"/>
    <w:rsid w:val="009A2AC6"/>
    <w:rsid w:val="009A3338"/>
    <w:rsid w:val="009A3B23"/>
    <w:rsid w:val="009A5004"/>
    <w:rsid w:val="009C34D0"/>
    <w:rsid w:val="009D0001"/>
    <w:rsid w:val="009E17B2"/>
    <w:rsid w:val="009E2AAD"/>
    <w:rsid w:val="009E3A35"/>
    <w:rsid w:val="009F3BB6"/>
    <w:rsid w:val="009F72F7"/>
    <w:rsid w:val="009F7DD8"/>
    <w:rsid w:val="00A01123"/>
    <w:rsid w:val="00A046C2"/>
    <w:rsid w:val="00A05206"/>
    <w:rsid w:val="00A151CB"/>
    <w:rsid w:val="00A24A1E"/>
    <w:rsid w:val="00A273E5"/>
    <w:rsid w:val="00A34582"/>
    <w:rsid w:val="00A4016A"/>
    <w:rsid w:val="00A47AA7"/>
    <w:rsid w:val="00A5079B"/>
    <w:rsid w:val="00A53FB6"/>
    <w:rsid w:val="00A5470D"/>
    <w:rsid w:val="00A71831"/>
    <w:rsid w:val="00A71F29"/>
    <w:rsid w:val="00A844E7"/>
    <w:rsid w:val="00A84C80"/>
    <w:rsid w:val="00A92665"/>
    <w:rsid w:val="00A97DA6"/>
    <w:rsid w:val="00AA0A4F"/>
    <w:rsid w:val="00AA3ED0"/>
    <w:rsid w:val="00AA7ECF"/>
    <w:rsid w:val="00AB0AFC"/>
    <w:rsid w:val="00AB23A9"/>
    <w:rsid w:val="00AB3100"/>
    <w:rsid w:val="00AB4A12"/>
    <w:rsid w:val="00AC2C26"/>
    <w:rsid w:val="00AC4AB3"/>
    <w:rsid w:val="00AD01B3"/>
    <w:rsid w:val="00AD7714"/>
    <w:rsid w:val="00AE2751"/>
    <w:rsid w:val="00AF3063"/>
    <w:rsid w:val="00AF3415"/>
    <w:rsid w:val="00AF4F57"/>
    <w:rsid w:val="00B12EC6"/>
    <w:rsid w:val="00B154BC"/>
    <w:rsid w:val="00B168CF"/>
    <w:rsid w:val="00B25D18"/>
    <w:rsid w:val="00B25E55"/>
    <w:rsid w:val="00B267DE"/>
    <w:rsid w:val="00B27DE7"/>
    <w:rsid w:val="00B46CB6"/>
    <w:rsid w:val="00B47721"/>
    <w:rsid w:val="00B52FE0"/>
    <w:rsid w:val="00B57EFD"/>
    <w:rsid w:val="00B612A4"/>
    <w:rsid w:val="00B7677E"/>
    <w:rsid w:val="00B87730"/>
    <w:rsid w:val="00B907A4"/>
    <w:rsid w:val="00B90A11"/>
    <w:rsid w:val="00B92E9A"/>
    <w:rsid w:val="00BA2144"/>
    <w:rsid w:val="00BA456A"/>
    <w:rsid w:val="00BA52B8"/>
    <w:rsid w:val="00BB046A"/>
    <w:rsid w:val="00BB2591"/>
    <w:rsid w:val="00BB623D"/>
    <w:rsid w:val="00BD3C3F"/>
    <w:rsid w:val="00BD4E3C"/>
    <w:rsid w:val="00BD6DF0"/>
    <w:rsid w:val="00BE601A"/>
    <w:rsid w:val="00BE7625"/>
    <w:rsid w:val="00BF65E8"/>
    <w:rsid w:val="00C07A4E"/>
    <w:rsid w:val="00C222FC"/>
    <w:rsid w:val="00C228A6"/>
    <w:rsid w:val="00C24913"/>
    <w:rsid w:val="00C40CD8"/>
    <w:rsid w:val="00C43728"/>
    <w:rsid w:val="00C439BF"/>
    <w:rsid w:val="00C45695"/>
    <w:rsid w:val="00C656CA"/>
    <w:rsid w:val="00C71219"/>
    <w:rsid w:val="00C71CFB"/>
    <w:rsid w:val="00C84A91"/>
    <w:rsid w:val="00C94174"/>
    <w:rsid w:val="00C966EA"/>
    <w:rsid w:val="00CA20C2"/>
    <w:rsid w:val="00CA474A"/>
    <w:rsid w:val="00CA764D"/>
    <w:rsid w:val="00CB2847"/>
    <w:rsid w:val="00CB680D"/>
    <w:rsid w:val="00CC288B"/>
    <w:rsid w:val="00CC4C58"/>
    <w:rsid w:val="00CC6A55"/>
    <w:rsid w:val="00CD5A34"/>
    <w:rsid w:val="00CE404B"/>
    <w:rsid w:val="00CE4114"/>
    <w:rsid w:val="00CE4C64"/>
    <w:rsid w:val="00CE5295"/>
    <w:rsid w:val="00CE6BCB"/>
    <w:rsid w:val="00CF1A98"/>
    <w:rsid w:val="00CF2ED1"/>
    <w:rsid w:val="00CF4312"/>
    <w:rsid w:val="00CF6009"/>
    <w:rsid w:val="00CF64B0"/>
    <w:rsid w:val="00D003F9"/>
    <w:rsid w:val="00D01338"/>
    <w:rsid w:val="00D014A1"/>
    <w:rsid w:val="00D04C23"/>
    <w:rsid w:val="00D07358"/>
    <w:rsid w:val="00D0738E"/>
    <w:rsid w:val="00D106FB"/>
    <w:rsid w:val="00D138F9"/>
    <w:rsid w:val="00D26500"/>
    <w:rsid w:val="00D358DD"/>
    <w:rsid w:val="00D54427"/>
    <w:rsid w:val="00D6185E"/>
    <w:rsid w:val="00D6213D"/>
    <w:rsid w:val="00D642D5"/>
    <w:rsid w:val="00D64BF6"/>
    <w:rsid w:val="00D663AE"/>
    <w:rsid w:val="00D73EA4"/>
    <w:rsid w:val="00D75572"/>
    <w:rsid w:val="00D86112"/>
    <w:rsid w:val="00D91402"/>
    <w:rsid w:val="00D97C93"/>
    <w:rsid w:val="00DA38CC"/>
    <w:rsid w:val="00DA68DA"/>
    <w:rsid w:val="00DA6A50"/>
    <w:rsid w:val="00DB0449"/>
    <w:rsid w:val="00DB0F24"/>
    <w:rsid w:val="00DB60A6"/>
    <w:rsid w:val="00DB71CE"/>
    <w:rsid w:val="00DC0050"/>
    <w:rsid w:val="00DC457B"/>
    <w:rsid w:val="00DC46CC"/>
    <w:rsid w:val="00DD3088"/>
    <w:rsid w:val="00DE0DE4"/>
    <w:rsid w:val="00DE1546"/>
    <w:rsid w:val="00DE4EFD"/>
    <w:rsid w:val="00DF3D9B"/>
    <w:rsid w:val="00DF4984"/>
    <w:rsid w:val="00DF54FA"/>
    <w:rsid w:val="00DF5E01"/>
    <w:rsid w:val="00E01544"/>
    <w:rsid w:val="00E12ECC"/>
    <w:rsid w:val="00E15356"/>
    <w:rsid w:val="00E178E1"/>
    <w:rsid w:val="00E2424A"/>
    <w:rsid w:val="00E32C71"/>
    <w:rsid w:val="00E335D6"/>
    <w:rsid w:val="00E358B4"/>
    <w:rsid w:val="00E377FA"/>
    <w:rsid w:val="00E53371"/>
    <w:rsid w:val="00E54F88"/>
    <w:rsid w:val="00E6185D"/>
    <w:rsid w:val="00E6305C"/>
    <w:rsid w:val="00E630E0"/>
    <w:rsid w:val="00E70C34"/>
    <w:rsid w:val="00E72A2C"/>
    <w:rsid w:val="00E85755"/>
    <w:rsid w:val="00E904FC"/>
    <w:rsid w:val="00E96960"/>
    <w:rsid w:val="00EA24FD"/>
    <w:rsid w:val="00EA4418"/>
    <w:rsid w:val="00EB1A1A"/>
    <w:rsid w:val="00EC0E63"/>
    <w:rsid w:val="00EC1AAE"/>
    <w:rsid w:val="00EC701F"/>
    <w:rsid w:val="00EE2525"/>
    <w:rsid w:val="00EE5CA1"/>
    <w:rsid w:val="00EE789F"/>
    <w:rsid w:val="00EF1637"/>
    <w:rsid w:val="00EF2BCF"/>
    <w:rsid w:val="00EF48D1"/>
    <w:rsid w:val="00EF69E3"/>
    <w:rsid w:val="00F06787"/>
    <w:rsid w:val="00F06909"/>
    <w:rsid w:val="00F21222"/>
    <w:rsid w:val="00F244ED"/>
    <w:rsid w:val="00F30206"/>
    <w:rsid w:val="00F30CA4"/>
    <w:rsid w:val="00F32275"/>
    <w:rsid w:val="00F35A9B"/>
    <w:rsid w:val="00F46569"/>
    <w:rsid w:val="00F54FBB"/>
    <w:rsid w:val="00F57E4D"/>
    <w:rsid w:val="00F601E6"/>
    <w:rsid w:val="00F60EF8"/>
    <w:rsid w:val="00F61A3B"/>
    <w:rsid w:val="00F627A3"/>
    <w:rsid w:val="00F631DC"/>
    <w:rsid w:val="00F663BD"/>
    <w:rsid w:val="00F66B18"/>
    <w:rsid w:val="00F71260"/>
    <w:rsid w:val="00F72A03"/>
    <w:rsid w:val="00F77757"/>
    <w:rsid w:val="00F86EB1"/>
    <w:rsid w:val="00F874ED"/>
    <w:rsid w:val="00F90199"/>
    <w:rsid w:val="00F902EA"/>
    <w:rsid w:val="00F917D7"/>
    <w:rsid w:val="00F966A2"/>
    <w:rsid w:val="00F977E9"/>
    <w:rsid w:val="00FA2D2F"/>
    <w:rsid w:val="00FA76B4"/>
    <w:rsid w:val="00FA7D2E"/>
    <w:rsid w:val="00FC245D"/>
    <w:rsid w:val="00FC2B43"/>
    <w:rsid w:val="00FC4879"/>
    <w:rsid w:val="00FC6498"/>
    <w:rsid w:val="00FC75B8"/>
    <w:rsid w:val="00FE0ABA"/>
    <w:rsid w:val="00FE20B2"/>
    <w:rsid w:val="00FE4D08"/>
    <w:rsid w:val="00FE75EE"/>
    <w:rsid w:val="00FF23D6"/>
    <w:rsid w:val="00FF2F95"/>
    <w:rsid w:val="01E4377D"/>
    <w:rsid w:val="0AB02D93"/>
    <w:rsid w:val="0B0452B2"/>
    <w:rsid w:val="0B062F10"/>
    <w:rsid w:val="0C11444E"/>
    <w:rsid w:val="0EE4917A"/>
    <w:rsid w:val="0F5F6922"/>
    <w:rsid w:val="21B24104"/>
    <w:rsid w:val="2E73D36C"/>
    <w:rsid w:val="2F894F3B"/>
    <w:rsid w:val="3605D023"/>
    <w:rsid w:val="393D70E5"/>
    <w:rsid w:val="3EE38F18"/>
    <w:rsid w:val="451EAFDD"/>
    <w:rsid w:val="4E078481"/>
    <w:rsid w:val="509D70C9"/>
    <w:rsid w:val="51631146"/>
    <w:rsid w:val="548D9082"/>
    <w:rsid w:val="5772BE24"/>
    <w:rsid w:val="5828172E"/>
    <w:rsid w:val="5908FE6B"/>
    <w:rsid w:val="5A621D83"/>
    <w:rsid w:val="5CDF1B00"/>
    <w:rsid w:val="6942DF55"/>
    <w:rsid w:val="6D18B89D"/>
    <w:rsid w:val="6FACC126"/>
    <w:rsid w:val="7A6B5006"/>
    <w:rsid w:val="7AB5968D"/>
    <w:rsid w:val="7D04FAF4"/>
    <w:rsid w:val="7D43F623"/>
    <w:rsid w:val="7EC463DF"/>
    <w:rsid w:val="7F1AD7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C1010"/>
  <w15:chartTrackingRefBased/>
  <w15:docId w15:val="{EEE477D9-177E-4A3E-8D72-2246B4BF3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DC7"/>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ructions">
    <w:name w:val="Instructions"/>
    <w:basedOn w:val="Normal"/>
    <w:uiPriority w:val="99"/>
    <w:rsid w:val="00693438"/>
    <w:pPr>
      <w:suppressAutoHyphens/>
      <w:autoSpaceDE w:val="0"/>
      <w:autoSpaceDN w:val="0"/>
      <w:adjustRightInd w:val="0"/>
      <w:spacing w:after="0" w:line="288" w:lineRule="auto"/>
      <w:textAlignment w:val="center"/>
    </w:pPr>
    <w:rPr>
      <w:rFonts w:ascii="Arial" w:hAnsi="Arial" w:cs="Arial"/>
      <w:b/>
      <w:bCs/>
      <w:color w:val="000000"/>
      <w:sz w:val="20"/>
      <w:szCs w:val="20"/>
    </w:rPr>
  </w:style>
  <w:style w:type="character" w:styleId="Hyperlink">
    <w:name w:val="Hyperlink"/>
    <w:basedOn w:val="DefaultParagraphFont"/>
    <w:uiPriority w:val="99"/>
    <w:unhideWhenUsed/>
    <w:rsid w:val="00693438"/>
    <w:rPr>
      <w:color w:val="0563C1" w:themeColor="hyperlink"/>
      <w:u w:val="single"/>
    </w:rPr>
  </w:style>
  <w:style w:type="paragraph" w:styleId="ListParagraph">
    <w:name w:val="List Paragraph"/>
    <w:basedOn w:val="Normal"/>
    <w:uiPriority w:val="34"/>
    <w:qFormat/>
    <w:rsid w:val="00693438"/>
    <w:pPr>
      <w:ind w:left="720"/>
      <w:contextualSpacing/>
    </w:pPr>
  </w:style>
  <w:style w:type="character" w:styleId="UnresolvedMention">
    <w:name w:val="Unresolved Mention"/>
    <w:basedOn w:val="DefaultParagraphFont"/>
    <w:uiPriority w:val="99"/>
    <w:semiHidden/>
    <w:unhideWhenUsed/>
    <w:rsid w:val="00693438"/>
    <w:rPr>
      <w:color w:val="605E5C"/>
      <w:shd w:val="clear" w:color="auto" w:fill="E1DFDD"/>
    </w:rPr>
  </w:style>
  <w:style w:type="table" w:styleId="TableGrid">
    <w:name w:val="Table Grid"/>
    <w:basedOn w:val="TableNormal"/>
    <w:uiPriority w:val="39"/>
    <w:rsid w:val="00E61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4E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EFD"/>
  </w:style>
  <w:style w:type="paragraph" w:styleId="Footer">
    <w:name w:val="footer"/>
    <w:basedOn w:val="Normal"/>
    <w:link w:val="FooterChar"/>
    <w:uiPriority w:val="99"/>
    <w:unhideWhenUsed/>
    <w:rsid w:val="00DE4E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EFD"/>
  </w:style>
  <w:style w:type="character" w:styleId="CommentReference">
    <w:name w:val="annotation reference"/>
    <w:basedOn w:val="DefaultParagraphFont"/>
    <w:uiPriority w:val="99"/>
    <w:semiHidden/>
    <w:unhideWhenUsed/>
    <w:rsid w:val="00510E7B"/>
    <w:rPr>
      <w:sz w:val="16"/>
      <w:szCs w:val="16"/>
    </w:rPr>
  </w:style>
  <w:style w:type="paragraph" w:styleId="CommentText">
    <w:name w:val="annotation text"/>
    <w:basedOn w:val="Normal"/>
    <w:link w:val="CommentTextChar"/>
    <w:uiPriority w:val="99"/>
    <w:unhideWhenUsed/>
    <w:rsid w:val="00510E7B"/>
    <w:pPr>
      <w:spacing w:line="240" w:lineRule="auto"/>
    </w:pPr>
    <w:rPr>
      <w:sz w:val="20"/>
      <w:szCs w:val="20"/>
    </w:rPr>
  </w:style>
  <w:style w:type="character" w:customStyle="1" w:styleId="CommentTextChar">
    <w:name w:val="Comment Text Char"/>
    <w:basedOn w:val="DefaultParagraphFont"/>
    <w:link w:val="CommentText"/>
    <w:uiPriority w:val="99"/>
    <w:rsid w:val="00510E7B"/>
    <w:rPr>
      <w:sz w:val="20"/>
      <w:szCs w:val="20"/>
    </w:rPr>
  </w:style>
  <w:style w:type="paragraph" w:styleId="CommentSubject">
    <w:name w:val="annotation subject"/>
    <w:basedOn w:val="CommentText"/>
    <w:next w:val="CommentText"/>
    <w:link w:val="CommentSubjectChar"/>
    <w:uiPriority w:val="99"/>
    <w:semiHidden/>
    <w:unhideWhenUsed/>
    <w:rsid w:val="00510E7B"/>
    <w:rPr>
      <w:b/>
      <w:bCs/>
    </w:rPr>
  </w:style>
  <w:style w:type="character" w:customStyle="1" w:styleId="CommentSubjectChar">
    <w:name w:val="Comment Subject Char"/>
    <w:basedOn w:val="CommentTextChar"/>
    <w:link w:val="CommentSubject"/>
    <w:uiPriority w:val="99"/>
    <w:semiHidden/>
    <w:rsid w:val="00510E7B"/>
    <w:rPr>
      <w:b/>
      <w:bCs/>
      <w:sz w:val="20"/>
      <w:szCs w:val="20"/>
    </w:rPr>
  </w:style>
  <w:style w:type="character" w:styleId="FollowedHyperlink">
    <w:name w:val="FollowedHyperlink"/>
    <w:basedOn w:val="DefaultParagraphFont"/>
    <w:uiPriority w:val="99"/>
    <w:semiHidden/>
    <w:unhideWhenUsed/>
    <w:rsid w:val="00607168"/>
    <w:rPr>
      <w:color w:val="954F72" w:themeColor="followedHyperlink"/>
      <w:u w:val="single"/>
    </w:rPr>
  </w:style>
  <w:style w:type="character" w:customStyle="1" w:styleId="Heading1Char">
    <w:name w:val="Heading 1 Char"/>
    <w:basedOn w:val="DefaultParagraphFont"/>
    <w:link w:val="Heading1"/>
    <w:uiPriority w:val="9"/>
    <w:rsid w:val="005C7DC7"/>
    <w:rPr>
      <w:b/>
    </w:rPr>
  </w:style>
  <w:style w:type="paragraph" w:styleId="Revision">
    <w:name w:val="Revision"/>
    <w:hidden/>
    <w:uiPriority w:val="99"/>
    <w:semiHidden/>
    <w:rsid w:val="00F46569"/>
    <w:pPr>
      <w:spacing w:after="0" w:line="240" w:lineRule="auto"/>
    </w:pPr>
  </w:style>
  <w:style w:type="character" w:styleId="Mention">
    <w:name w:val="Mention"/>
    <w:basedOn w:val="DefaultParagraphFont"/>
    <w:uiPriority w:val="99"/>
    <w:unhideWhenUsed/>
    <w:rsid w:val="00D003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256235">
      <w:bodyDiv w:val="1"/>
      <w:marLeft w:val="0"/>
      <w:marRight w:val="0"/>
      <w:marTop w:val="0"/>
      <w:marBottom w:val="0"/>
      <w:divBdr>
        <w:top w:val="none" w:sz="0" w:space="0" w:color="auto"/>
        <w:left w:val="none" w:sz="0" w:space="0" w:color="auto"/>
        <w:bottom w:val="none" w:sz="0" w:space="0" w:color="auto"/>
        <w:right w:val="none" w:sz="0" w:space="0" w:color="auto"/>
      </w:divBdr>
    </w:div>
    <w:div w:id="803544864">
      <w:bodyDiv w:val="1"/>
      <w:marLeft w:val="0"/>
      <w:marRight w:val="0"/>
      <w:marTop w:val="0"/>
      <w:marBottom w:val="0"/>
      <w:divBdr>
        <w:top w:val="none" w:sz="0" w:space="0" w:color="auto"/>
        <w:left w:val="none" w:sz="0" w:space="0" w:color="auto"/>
        <w:bottom w:val="none" w:sz="0" w:space="0" w:color="auto"/>
        <w:right w:val="none" w:sz="0" w:space="0" w:color="auto"/>
      </w:divBdr>
    </w:div>
    <w:div w:id="82031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usinessldn.co.uk/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vents@businessldn.co.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vents@businessldn.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transfer.com/" TargetMode="External"/><Relationship Id="rId5" Type="http://schemas.openxmlformats.org/officeDocument/2006/relationships/numbering" Target="numbering.xml"/><Relationship Id="rId15" Type="http://schemas.openxmlformats.org/officeDocument/2006/relationships/hyperlink" Target="mailto:events@businessldn.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transf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2803a6-381d-4065-964e-1315a241705d" xsi:nil="true"/>
    <lcf76f155ced4ddcb4097134ff3c332f xmlns="fa3e76ed-464b-4042-b5b3-b837d164b9cb">
      <Terms xmlns="http://schemas.microsoft.com/office/infopath/2007/PartnerControls"/>
    </lcf76f155ced4ddcb4097134ff3c332f>
    <SharedWithUsers xmlns="ae2803a6-381d-4065-964e-1315a241705d">
      <UserInfo>
        <DisplayName/>
        <AccountId xsi:nil="true"/>
        <AccountType/>
      </UserInfo>
    </SharedWithUsers>
    <MediaLengthInSeconds xmlns="fa3e76ed-464b-4042-b5b3-b837d164b9c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7D083EB7352644099CA01306FFB20C9" ma:contentTypeVersion="18" ma:contentTypeDescription="Create a new document." ma:contentTypeScope="" ma:versionID="387f043e70e555dfd55e3932d143a3de">
  <xsd:schema xmlns:xsd="http://www.w3.org/2001/XMLSchema" xmlns:xs="http://www.w3.org/2001/XMLSchema" xmlns:p="http://schemas.microsoft.com/office/2006/metadata/properties" xmlns:ns2="fa3e76ed-464b-4042-b5b3-b837d164b9cb" xmlns:ns3="ae2803a6-381d-4065-964e-1315a241705d" targetNamespace="http://schemas.microsoft.com/office/2006/metadata/properties" ma:root="true" ma:fieldsID="d671e162d8f81e0db811f57595a20e57" ns2:_="" ns3:_="">
    <xsd:import namespace="fa3e76ed-464b-4042-b5b3-b837d164b9cb"/>
    <xsd:import namespace="ae2803a6-381d-4065-964e-1315a24170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e76ed-464b-4042-b5b3-b837d164b9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afe3e7-cfea-46a8-870b-b6eb2979d2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2803a6-381d-4065-964e-1315a24170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4c84f2-6e08-4ebb-8b4a-850a58866718}" ma:internalName="TaxCatchAll" ma:showField="CatchAllData" ma:web="ae2803a6-381d-4065-964e-1315a24170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B5463C-8DC1-4583-B0F7-08EFEA0564A7}">
  <ds:schemaRefs>
    <ds:schemaRef ds:uri="http://schemas.microsoft.com/office/2006/metadata/properties"/>
    <ds:schemaRef ds:uri="http://schemas.microsoft.com/office/infopath/2007/PartnerControls"/>
    <ds:schemaRef ds:uri="72b43602-4d77-4f3a-a4eb-66ccff387885"/>
    <ds:schemaRef ds:uri="5264fc6d-2217-455c-b577-2a0109183a59"/>
    <ds:schemaRef ds:uri="ae2803a6-381d-4065-964e-1315a241705d"/>
    <ds:schemaRef ds:uri="fa3e76ed-464b-4042-b5b3-b837d164b9cb"/>
  </ds:schemaRefs>
</ds:datastoreItem>
</file>

<file path=customXml/itemProps2.xml><?xml version="1.0" encoding="utf-8"?>
<ds:datastoreItem xmlns:ds="http://schemas.openxmlformats.org/officeDocument/2006/customXml" ds:itemID="{CAD29CED-F398-4DD8-B2BF-49413A12B833}">
  <ds:schemaRefs>
    <ds:schemaRef ds:uri="http://schemas.openxmlformats.org/officeDocument/2006/bibliography"/>
  </ds:schemaRefs>
</ds:datastoreItem>
</file>

<file path=customXml/itemProps3.xml><?xml version="1.0" encoding="utf-8"?>
<ds:datastoreItem xmlns:ds="http://schemas.openxmlformats.org/officeDocument/2006/customXml" ds:itemID="{02971B29-CBA4-4A0E-A733-FD125AB363AD}">
  <ds:schemaRefs>
    <ds:schemaRef ds:uri="http://schemas.microsoft.com/sharepoint/v3/contenttype/forms"/>
  </ds:schemaRefs>
</ds:datastoreItem>
</file>

<file path=customXml/itemProps4.xml><?xml version="1.0" encoding="utf-8"?>
<ds:datastoreItem xmlns:ds="http://schemas.openxmlformats.org/officeDocument/2006/customXml" ds:itemID="{51C13E3F-2B00-41BF-8E56-DD2C53270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e76ed-464b-4042-b5b3-b837d164b9cb"/>
    <ds:schemaRef ds:uri="ae2803a6-381d-4065-964e-1315a2417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Doughty</dc:creator>
  <cp:keywords/>
  <dc:description/>
  <cp:lastModifiedBy>Ruby Duffy</cp:lastModifiedBy>
  <cp:revision>372</cp:revision>
  <dcterms:created xsi:type="dcterms:W3CDTF">2022-02-01T23:24:00Z</dcterms:created>
  <dcterms:modified xsi:type="dcterms:W3CDTF">2024-03-2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1EE9882FB27846A946B804212D2CFD</vt:lpwstr>
  </property>
  <property fmtid="{D5CDD505-2E9C-101B-9397-08002B2CF9AE}" pid="3" name="MediaServiceImageTags">
    <vt:lpwstr/>
  </property>
  <property fmtid="{D5CDD505-2E9C-101B-9397-08002B2CF9AE}" pid="4" name="Order">
    <vt:r8>8962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